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3C151F88" w14:textId="77777777" w:rsidR="00EF08F1" w:rsidRPr="00EF08F1" w:rsidRDefault="00EF08F1" w:rsidP="00EF08F1">
      <w:pPr>
        <w:outlineLvl w:val="0"/>
        <w:rPr>
          <w:rFonts w:eastAsia="Times New Roman" w:cstheme="minorHAnsi"/>
          <w:b/>
        </w:rPr>
      </w:pPr>
      <w:r w:rsidRPr="00EF08F1">
        <w:rPr>
          <w:rFonts w:eastAsia="Times New Roman" w:cstheme="minorHAnsi"/>
          <w:b/>
        </w:rPr>
        <w:t xml:space="preserve">Submission </w:t>
      </w:r>
      <w:proofErr w:type="gramStart"/>
      <w:r w:rsidRPr="00EF08F1">
        <w:rPr>
          <w:rFonts w:eastAsia="Times New Roman" w:cstheme="minorHAnsi"/>
          <w:b/>
        </w:rPr>
        <w:t>ID #:</w:t>
      </w:r>
      <w:proofErr w:type="gramEnd"/>
      <w:r w:rsidRPr="00EF08F1">
        <w:rPr>
          <w:rFonts w:eastAsia="Times New Roman" w:cstheme="minorHAnsi"/>
          <w:b/>
        </w:rPr>
        <w:t xml:space="preserve"> 67837</w:t>
      </w:r>
    </w:p>
    <w:p w14:paraId="1167733C" w14:textId="77777777" w:rsidR="00EF08F1" w:rsidRPr="00EF08F1" w:rsidRDefault="00EF08F1" w:rsidP="00EF08F1">
      <w:pPr>
        <w:outlineLvl w:val="0"/>
        <w:rPr>
          <w:rFonts w:eastAsia="Times New Roman" w:cstheme="minorHAnsi"/>
          <w:b/>
        </w:rPr>
      </w:pPr>
      <w:r w:rsidRPr="00EF08F1">
        <w:rPr>
          <w:rFonts w:eastAsia="Times New Roman" w:cstheme="minorHAnsi"/>
          <w:b/>
        </w:rPr>
        <w:t>Scriptwriter Name: Sulakshana Karkala</w:t>
      </w:r>
    </w:p>
    <w:p w14:paraId="48BC7B92" w14:textId="77777777" w:rsidR="00EF08F1" w:rsidRPr="00EF08F1" w:rsidRDefault="00EF08F1" w:rsidP="00EF08F1">
      <w:pPr>
        <w:outlineLvl w:val="0"/>
        <w:rPr>
          <w:rFonts w:eastAsia="Times New Roman" w:cstheme="minorHAnsi"/>
          <w:b/>
        </w:rPr>
      </w:pPr>
      <w:r w:rsidRPr="00EF08F1">
        <w:rPr>
          <w:rFonts w:eastAsia="Times New Roman" w:cstheme="minorHAnsi"/>
          <w:b/>
        </w:rPr>
        <w:t xml:space="preserve">Project Page Link: </w:t>
      </w:r>
      <w:hyperlink r:id="rId7" w:history="1">
        <w:r w:rsidRPr="00EF08F1">
          <w:rPr>
            <w:rStyle w:val="Hyperlink"/>
            <w:rFonts w:eastAsia="Times New Roman" w:cstheme="minorHAnsi"/>
            <w:b/>
          </w:rPr>
          <w:t>https://review.jove.com/account/file-uploader?src=2069033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F346D5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610E1" w:rsidRPr="008610E1">
        <w:rPr>
          <w:rStyle w:val="ArticleTitle"/>
          <w:rFonts w:cstheme="minorHAnsi"/>
        </w:rPr>
        <w:t>Unilateral Lung Volume Analysis Using Micro-CT for Enhanced Assessment of Pulmonary Fibrosis in Preclinical Model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4C12AB6" w14:textId="6D33CEA4" w:rsidR="008610E1" w:rsidRPr="008610E1" w:rsidRDefault="008610E1" w:rsidP="008610E1">
      <w:pPr>
        <w:spacing w:line="0" w:lineRule="atLeast"/>
        <w:rPr>
          <w:rFonts w:ascii="Calibri" w:hAnsi="Calibri" w:cs="Calibri"/>
          <w:bCs/>
          <w:sz w:val="28"/>
          <w:szCs w:val="28"/>
          <w:vertAlign w:val="superscript"/>
        </w:rPr>
      </w:pPr>
      <w:proofErr w:type="spellStart"/>
      <w:r w:rsidRPr="008610E1">
        <w:rPr>
          <w:rFonts w:ascii="Calibri" w:hAnsi="Calibri" w:cs="Calibri"/>
          <w:bCs/>
          <w:sz w:val="28"/>
          <w:szCs w:val="28"/>
        </w:rPr>
        <w:t>Xihui</w:t>
      </w:r>
      <w:proofErr w:type="spellEnd"/>
      <w:r w:rsidRPr="008610E1">
        <w:rPr>
          <w:rFonts w:ascii="Calibri" w:hAnsi="Calibri" w:cs="Calibri"/>
          <w:bCs/>
          <w:sz w:val="28"/>
          <w:szCs w:val="28"/>
        </w:rPr>
        <w:t xml:space="preserve"> Huang</w:t>
      </w:r>
      <w:r w:rsidRPr="008610E1">
        <w:rPr>
          <w:rFonts w:ascii="Calibri" w:hAnsi="Calibri" w:cs="Calibri"/>
          <w:bCs/>
          <w:sz w:val="28"/>
          <w:szCs w:val="28"/>
          <w:vertAlign w:val="superscript"/>
        </w:rPr>
        <w:t>1,2</w:t>
      </w:r>
      <w:r>
        <w:rPr>
          <w:rFonts w:ascii="Calibri" w:hAnsi="Calibri" w:cs="Calibri"/>
          <w:bCs/>
          <w:sz w:val="28"/>
          <w:szCs w:val="28"/>
          <w:vertAlign w:val="superscript"/>
        </w:rPr>
        <w:t>*</w:t>
      </w:r>
      <w:r w:rsidRPr="008610E1">
        <w:rPr>
          <w:rFonts w:ascii="Calibri" w:hAnsi="Calibri" w:cs="Calibri"/>
          <w:bCs/>
          <w:sz w:val="28"/>
          <w:szCs w:val="28"/>
        </w:rPr>
        <w:t>, Shu Xia</w:t>
      </w:r>
      <w:r w:rsidRPr="008610E1">
        <w:rPr>
          <w:rFonts w:ascii="Calibri" w:hAnsi="Calibri" w:cs="Calibri"/>
          <w:bCs/>
          <w:sz w:val="28"/>
          <w:szCs w:val="28"/>
          <w:vertAlign w:val="superscript"/>
        </w:rPr>
        <w:t>1</w:t>
      </w:r>
      <w:r>
        <w:rPr>
          <w:rFonts w:ascii="Calibri" w:hAnsi="Calibri" w:cs="Calibri"/>
          <w:bCs/>
          <w:sz w:val="28"/>
          <w:szCs w:val="28"/>
          <w:vertAlign w:val="superscript"/>
        </w:rPr>
        <w:t>*</w:t>
      </w:r>
      <w:r w:rsidRPr="008610E1">
        <w:rPr>
          <w:rFonts w:ascii="Calibri" w:hAnsi="Calibri" w:cs="Calibri"/>
          <w:bCs/>
          <w:sz w:val="28"/>
          <w:szCs w:val="28"/>
        </w:rPr>
        <w:t>, Yiqian Yang</w:t>
      </w:r>
      <w:r w:rsidRPr="008610E1">
        <w:rPr>
          <w:rFonts w:ascii="Calibri" w:hAnsi="Calibri" w:cs="Calibri"/>
          <w:bCs/>
          <w:sz w:val="28"/>
          <w:szCs w:val="28"/>
          <w:vertAlign w:val="superscript"/>
        </w:rPr>
        <w:t>1</w:t>
      </w:r>
      <w:r>
        <w:rPr>
          <w:rFonts w:ascii="Calibri" w:hAnsi="Calibri" w:cs="Calibri"/>
          <w:bCs/>
          <w:sz w:val="28"/>
          <w:szCs w:val="28"/>
          <w:vertAlign w:val="superscript"/>
        </w:rPr>
        <w:t>*</w:t>
      </w:r>
      <w:r w:rsidRPr="008610E1">
        <w:rPr>
          <w:rFonts w:ascii="Calibri" w:hAnsi="Calibri" w:cs="Calibri"/>
          <w:bCs/>
          <w:sz w:val="28"/>
          <w:szCs w:val="28"/>
        </w:rPr>
        <w:t xml:space="preserve">, </w:t>
      </w:r>
      <w:proofErr w:type="spellStart"/>
      <w:r w:rsidRPr="008610E1">
        <w:rPr>
          <w:rFonts w:ascii="Calibri" w:hAnsi="Calibri" w:cs="Calibri"/>
          <w:bCs/>
          <w:sz w:val="28"/>
          <w:szCs w:val="28"/>
        </w:rPr>
        <w:t>Chengcheng</w:t>
      </w:r>
      <w:proofErr w:type="spellEnd"/>
      <w:r w:rsidRPr="008610E1">
        <w:rPr>
          <w:rFonts w:ascii="Calibri" w:hAnsi="Calibri" w:cs="Calibri"/>
          <w:bCs/>
          <w:sz w:val="28"/>
          <w:szCs w:val="28"/>
        </w:rPr>
        <w:t xml:space="preserve"> Lei</w:t>
      </w:r>
      <w:r w:rsidRPr="008610E1">
        <w:rPr>
          <w:rFonts w:ascii="Calibri" w:hAnsi="Calibri" w:cs="Calibri"/>
          <w:bCs/>
          <w:sz w:val="28"/>
          <w:szCs w:val="28"/>
          <w:vertAlign w:val="superscript"/>
        </w:rPr>
        <w:t>3</w:t>
      </w:r>
      <w:r>
        <w:rPr>
          <w:rFonts w:ascii="Calibri" w:hAnsi="Calibri" w:cs="Calibri"/>
          <w:bCs/>
          <w:sz w:val="28"/>
          <w:szCs w:val="28"/>
          <w:vertAlign w:val="superscript"/>
        </w:rPr>
        <w:t>*</w:t>
      </w:r>
      <w:r w:rsidRPr="008610E1">
        <w:rPr>
          <w:rFonts w:ascii="Calibri" w:hAnsi="Calibri" w:cs="Calibri"/>
          <w:bCs/>
          <w:sz w:val="28"/>
          <w:szCs w:val="28"/>
        </w:rPr>
        <w:t xml:space="preserve">, </w:t>
      </w:r>
      <w:proofErr w:type="spellStart"/>
      <w:r w:rsidRPr="008610E1">
        <w:rPr>
          <w:rFonts w:ascii="Calibri" w:hAnsi="Calibri" w:cs="Calibri"/>
          <w:bCs/>
          <w:sz w:val="28"/>
          <w:szCs w:val="28"/>
        </w:rPr>
        <w:t>Penghui</w:t>
      </w:r>
      <w:proofErr w:type="spellEnd"/>
      <w:r w:rsidRPr="008610E1">
        <w:rPr>
          <w:rFonts w:ascii="Calibri" w:hAnsi="Calibri" w:cs="Calibri"/>
          <w:bCs/>
          <w:sz w:val="28"/>
          <w:szCs w:val="28"/>
        </w:rPr>
        <w:t xml:space="preserve"> Yang</w:t>
      </w:r>
      <w:r w:rsidRPr="008610E1">
        <w:rPr>
          <w:rFonts w:ascii="Calibri" w:hAnsi="Calibri" w:cs="Calibri"/>
          <w:bCs/>
          <w:sz w:val="28"/>
          <w:szCs w:val="28"/>
          <w:vertAlign w:val="superscript"/>
        </w:rPr>
        <w:t>1</w:t>
      </w:r>
      <w:r w:rsidRPr="008610E1">
        <w:rPr>
          <w:rFonts w:ascii="Calibri" w:hAnsi="Calibri" w:cs="Calibri"/>
          <w:bCs/>
          <w:sz w:val="28"/>
          <w:szCs w:val="28"/>
        </w:rPr>
        <w:t>, Shuang Li</w:t>
      </w:r>
      <w:r w:rsidRPr="008610E1">
        <w:rPr>
          <w:rFonts w:ascii="Calibri" w:hAnsi="Calibri" w:cs="Calibri"/>
          <w:bCs/>
          <w:sz w:val="28"/>
          <w:szCs w:val="28"/>
          <w:vertAlign w:val="superscript"/>
        </w:rPr>
        <w:t>1</w:t>
      </w:r>
      <w:r w:rsidRPr="008610E1">
        <w:rPr>
          <w:rFonts w:ascii="Calibri" w:hAnsi="Calibri" w:cs="Calibri"/>
          <w:bCs/>
          <w:sz w:val="28"/>
          <w:szCs w:val="28"/>
        </w:rPr>
        <w:t xml:space="preserve">, </w:t>
      </w:r>
      <w:proofErr w:type="spellStart"/>
      <w:r w:rsidRPr="008610E1">
        <w:rPr>
          <w:rFonts w:ascii="Calibri" w:hAnsi="Calibri" w:cs="Calibri"/>
          <w:bCs/>
          <w:sz w:val="28"/>
          <w:szCs w:val="28"/>
        </w:rPr>
        <w:t>Jianyi</w:t>
      </w:r>
      <w:proofErr w:type="spellEnd"/>
      <w:r w:rsidRPr="008610E1">
        <w:rPr>
          <w:rFonts w:ascii="Calibri" w:hAnsi="Calibri" w:cs="Calibri"/>
          <w:bCs/>
          <w:sz w:val="28"/>
          <w:szCs w:val="28"/>
        </w:rPr>
        <w:t xml:space="preserve"> Niu</w:t>
      </w:r>
      <w:r w:rsidRPr="008610E1">
        <w:rPr>
          <w:rFonts w:ascii="Calibri" w:hAnsi="Calibri" w:cs="Calibri"/>
          <w:bCs/>
          <w:sz w:val="28"/>
          <w:szCs w:val="28"/>
          <w:vertAlign w:val="superscript"/>
        </w:rPr>
        <w:t>1</w:t>
      </w:r>
      <w:r w:rsidRPr="008610E1">
        <w:rPr>
          <w:rFonts w:ascii="Calibri" w:hAnsi="Calibri" w:cs="Calibri"/>
          <w:bCs/>
          <w:sz w:val="28"/>
          <w:szCs w:val="28"/>
        </w:rPr>
        <w:t>, Jian Wu</w:t>
      </w:r>
      <w:r w:rsidRPr="008610E1">
        <w:rPr>
          <w:rFonts w:ascii="Calibri" w:hAnsi="Calibri" w:cs="Calibri"/>
          <w:bCs/>
          <w:sz w:val="28"/>
          <w:szCs w:val="28"/>
          <w:vertAlign w:val="superscript"/>
        </w:rPr>
        <w:t>3</w:t>
      </w:r>
      <w:r w:rsidRPr="008610E1">
        <w:rPr>
          <w:rFonts w:ascii="Calibri" w:hAnsi="Calibri" w:cs="Calibri"/>
          <w:bCs/>
          <w:sz w:val="28"/>
          <w:szCs w:val="28"/>
        </w:rPr>
        <w:t>, Qun Luo</w:t>
      </w:r>
      <w:r w:rsidRPr="008610E1">
        <w:rPr>
          <w:rFonts w:ascii="Calibri" w:hAnsi="Calibri" w:cs="Calibri"/>
          <w:bCs/>
          <w:sz w:val="28"/>
          <w:szCs w:val="28"/>
          <w:vertAlign w:val="superscript"/>
        </w:rPr>
        <w:t>1</w:t>
      </w:r>
      <w:r w:rsidRPr="008610E1">
        <w:rPr>
          <w:rFonts w:ascii="Calibri" w:hAnsi="Calibri" w:cs="Calibri"/>
          <w:bCs/>
          <w:sz w:val="28"/>
          <w:szCs w:val="28"/>
        </w:rPr>
        <w:t xml:space="preserve">, </w:t>
      </w:r>
      <w:proofErr w:type="spellStart"/>
      <w:r w:rsidRPr="008610E1">
        <w:rPr>
          <w:rFonts w:ascii="Calibri" w:hAnsi="Calibri" w:cs="Calibri"/>
          <w:bCs/>
          <w:sz w:val="28"/>
          <w:szCs w:val="28"/>
        </w:rPr>
        <w:t>Zhenli</w:t>
      </w:r>
      <w:proofErr w:type="spellEnd"/>
      <w:r w:rsidRPr="008610E1">
        <w:rPr>
          <w:rFonts w:ascii="Calibri" w:hAnsi="Calibri" w:cs="Calibri"/>
          <w:bCs/>
          <w:sz w:val="28"/>
          <w:szCs w:val="28"/>
        </w:rPr>
        <w:t xml:space="preserve"> Fu</w:t>
      </w:r>
      <w:r w:rsidRPr="008610E1">
        <w:rPr>
          <w:rFonts w:ascii="Calibri" w:hAnsi="Calibri" w:cs="Calibri"/>
          <w:bCs/>
          <w:sz w:val="28"/>
          <w:szCs w:val="28"/>
          <w:vertAlign w:val="superscript"/>
        </w:rPr>
        <w:t>3</w:t>
      </w:r>
    </w:p>
    <w:p w14:paraId="31907643" w14:textId="77777777" w:rsidR="008610E1" w:rsidRPr="008610E1" w:rsidRDefault="008610E1" w:rsidP="008610E1">
      <w:pPr>
        <w:spacing w:line="0" w:lineRule="atLeast"/>
        <w:rPr>
          <w:rFonts w:ascii="Calibri" w:hAnsi="Calibri" w:cs="Calibri"/>
          <w:sz w:val="28"/>
          <w:szCs w:val="28"/>
        </w:rPr>
      </w:pPr>
    </w:p>
    <w:p w14:paraId="0E15C2C8" w14:textId="054D2254" w:rsidR="008610E1" w:rsidRPr="008610E1" w:rsidRDefault="008610E1" w:rsidP="008610E1">
      <w:pPr>
        <w:spacing w:line="0" w:lineRule="atLeast"/>
        <w:rPr>
          <w:rFonts w:ascii="Calibri" w:hAnsi="Calibri" w:cs="Calibri"/>
          <w:sz w:val="28"/>
          <w:szCs w:val="28"/>
        </w:rPr>
      </w:pPr>
      <w:r w:rsidRPr="008610E1">
        <w:rPr>
          <w:rFonts w:ascii="Calibri" w:hAnsi="Calibri" w:cs="Calibri"/>
          <w:sz w:val="28"/>
          <w:szCs w:val="28"/>
          <w:vertAlign w:val="superscript"/>
        </w:rPr>
        <w:t>1</w:t>
      </w:r>
      <w:r w:rsidRPr="008610E1">
        <w:rPr>
          <w:rFonts w:ascii="Calibri" w:hAnsi="Calibri" w:cs="Calibri"/>
          <w:sz w:val="28"/>
          <w:szCs w:val="28"/>
        </w:rPr>
        <w:t>State Key Laboratory of Respiratory Diseases, National Clinical Research Center for Respiratory Diseases, Guangzhou Institute of Respiratory Health, the First Affiliated Hospital of Guangzhou Medical University</w:t>
      </w:r>
    </w:p>
    <w:p w14:paraId="73DE2F58" w14:textId="4D8D9668" w:rsidR="008610E1" w:rsidRPr="008610E1" w:rsidRDefault="008610E1" w:rsidP="008610E1">
      <w:pPr>
        <w:spacing w:line="0" w:lineRule="atLeast"/>
        <w:rPr>
          <w:rFonts w:ascii="Calibri" w:hAnsi="Calibri" w:cs="Calibri"/>
          <w:sz w:val="28"/>
          <w:szCs w:val="28"/>
        </w:rPr>
      </w:pPr>
      <w:r w:rsidRPr="008610E1">
        <w:rPr>
          <w:rFonts w:ascii="Calibri" w:hAnsi="Calibri" w:cs="Calibri"/>
          <w:sz w:val="28"/>
          <w:szCs w:val="28"/>
          <w:vertAlign w:val="superscript"/>
        </w:rPr>
        <w:t>2</w:t>
      </w:r>
      <w:r w:rsidRPr="008610E1">
        <w:rPr>
          <w:rFonts w:ascii="Calibri" w:hAnsi="Calibri" w:cs="Calibri"/>
          <w:sz w:val="28"/>
          <w:szCs w:val="28"/>
        </w:rPr>
        <w:t>Guangzhou National Laboratory</w:t>
      </w:r>
    </w:p>
    <w:p w14:paraId="2DCB481E" w14:textId="4BCFF171" w:rsidR="008610E1" w:rsidRPr="008610E1" w:rsidRDefault="008610E1" w:rsidP="008610E1">
      <w:pPr>
        <w:spacing w:line="0" w:lineRule="atLeast"/>
        <w:rPr>
          <w:rFonts w:ascii="Calibri" w:hAnsi="Calibri" w:cs="Calibri"/>
          <w:sz w:val="28"/>
          <w:szCs w:val="28"/>
          <w:vertAlign w:val="superscript"/>
        </w:rPr>
      </w:pPr>
      <w:r w:rsidRPr="008610E1">
        <w:rPr>
          <w:rFonts w:ascii="Calibri" w:hAnsi="Calibri" w:cs="Calibri"/>
          <w:sz w:val="28"/>
          <w:szCs w:val="28"/>
          <w:vertAlign w:val="superscript"/>
        </w:rPr>
        <w:t>3</w:t>
      </w:r>
      <w:r w:rsidRPr="008610E1">
        <w:rPr>
          <w:rFonts w:ascii="Calibri" w:hAnsi="Calibri" w:cs="Calibri"/>
          <w:sz w:val="28"/>
          <w:szCs w:val="28"/>
        </w:rPr>
        <w:t>Second Department of Elderly Respiratory, Guangdong Provincial People's Hospital (Guangdong Academy of Medical Sciences), Southern Medical University</w:t>
      </w:r>
      <w:r w:rsidRPr="008610E1">
        <w:rPr>
          <w:rFonts w:ascii="Calibri" w:hAnsi="Calibri" w:cs="Calibri"/>
          <w:sz w:val="28"/>
          <w:szCs w:val="28"/>
          <w:lang w:val="en-IN"/>
        </w:rPr>
        <w:t xml:space="preserve">, </w:t>
      </w:r>
      <w:r w:rsidRPr="008610E1">
        <w:rPr>
          <w:rFonts w:ascii="Calibri" w:hAnsi="Calibri" w:cs="Calibri"/>
          <w:sz w:val="28"/>
          <w:szCs w:val="28"/>
        </w:rPr>
        <w:t>Guangdong Provincial Geriatric Institute</w:t>
      </w:r>
    </w:p>
    <w:p w14:paraId="6A9A7832" w14:textId="77777777" w:rsidR="008610E1" w:rsidRPr="008610E1" w:rsidRDefault="008610E1" w:rsidP="008610E1">
      <w:pPr>
        <w:spacing w:line="0" w:lineRule="atLeast"/>
        <w:rPr>
          <w:rFonts w:ascii="Calibri" w:hAnsi="Calibri" w:cs="Calibri"/>
          <w:sz w:val="28"/>
          <w:szCs w:val="28"/>
        </w:rPr>
      </w:pPr>
    </w:p>
    <w:p w14:paraId="74A3CDA1" w14:textId="036E57D8" w:rsidR="00D6314B" w:rsidRPr="008610E1" w:rsidRDefault="008610E1" w:rsidP="008610E1">
      <w:pPr>
        <w:spacing w:line="0" w:lineRule="atLeast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  <w:vertAlign w:val="superscript"/>
        </w:rPr>
        <w:t>*</w:t>
      </w:r>
      <w:r w:rsidRPr="008610E1">
        <w:rPr>
          <w:rFonts w:ascii="Calibri" w:hAnsi="Calibri" w:cs="Calibri"/>
          <w:sz w:val="28"/>
          <w:szCs w:val="28"/>
        </w:rPr>
        <w:t>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4278B0D" w14:textId="77777777" w:rsidR="008610E1" w:rsidRPr="00892A3E" w:rsidRDefault="008610E1" w:rsidP="008610E1">
      <w:pPr>
        <w:spacing w:line="0" w:lineRule="atLeast"/>
        <w:rPr>
          <w:rFonts w:ascii="Calibri" w:hAnsi="Calibri" w:cs="Calibri"/>
          <w:bCs/>
        </w:rPr>
      </w:pPr>
      <w:bookmarkStart w:id="0" w:name="_Hlk25233958"/>
      <w:r w:rsidRPr="00892A3E">
        <w:rPr>
          <w:rFonts w:ascii="Calibri" w:hAnsi="Calibri" w:cs="Calibri"/>
          <w:bCs/>
        </w:rPr>
        <w:t>Jian Wu</w:t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  <w:t>(sywujian@scut.edu.cn)</w:t>
      </w:r>
    </w:p>
    <w:p w14:paraId="3C0E3ED3" w14:textId="77777777" w:rsidR="008610E1" w:rsidRPr="00892A3E" w:rsidRDefault="008610E1" w:rsidP="008610E1">
      <w:pPr>
        <w:spacing w:line="0" w:lineRule="atLeast"/>
        <w:rPr>
          <w:rFonts w:ascii="Calibri" w:hAnsi="Calibri" w:cs="Calibri"/>
          <w:bCs/>
        </w:rPr>
      </w:pPr>
      <w:r w:rsidRPr="00892A3E">
        <w:rPr>
          <w:rFonts w:ascii="Calibri" w:hAnsi="Calibri" w:cs="Calibri"/>
          <w:bCs/>
        </w:rPr>
        <w:t>Qun Luo</w:t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  <w:t>(luoqunx@163.com)</w:t>
      </w:r>
    </w:p>
    <w:p w14:paraId="1B4B2D7A" w14:textId="778B62CF" w:rsidR="004E0C5A" w:rsidRPr="008610E1" w:rsidRDefault="008610E1" w:rsidP="008610E1">
      <w:pPr>
        <w:spacing w:line="0" w:lineRule="atLeast"/>
        <w:rPr>
          <w:rFonts w:ascii="Calibri" w:hAnsi="Calibri" w:cs="Calibri"/>
        </w:rPr>
      </w:pPr>
      <w:proofErr w:type="spellStart"/>
      <w:r w:rsidRPr="00892A3E">
        <w:rPr>
          <w:rFonts w:ascii="Calibri" w:hAnsi="Calibri" w:cs="Calibri"/>
        </w:rPr>
        <w:t>Zhenli</w:t>
      </w:r>
      <w:proofErr w:type="spellEnd"/>
      <w:r w:rsidRPr="00892A3E">
        <w:rPr>
          <w:rFonts w:ascii="Calibri" w:hAnsi="Calibri" w:cs="Calibri"/>
        </w:rPr>
        <w:t xml:space="preserve"> Fu </w:t>
      </w:r>
      <w:r w:rsidRPr="00892A3E">
        <w:rPr>
          <w:rFonts w:ascii="Calibri" w:hAnsi="Calibri" w:cs="Calibri"/>
        </w:rPr>
        <w:tab/>
      </w:r>
      <w:r w:rsidRPr="00892A3E">
        <w:rPr>
          <w:rFonts w:ascii="Calibri" w:hAnsi="Calibri" w:cs="Calibri"/>
        </w:rPr>
        <w:tab/>
      </w:r>
      <w:r w:rsidRPr="00892A3E">
        <w:rPr>
          <w:rFonts w:ascii="Calibri" w:hAnsi="Calibri" w:cs="Calibri"/>
        </w:rPr>
        <w:tab/>
      </w:r>
      <w:r w:rsidRPr="00892A3E">
        <w:rPr>
          <w:rFonts w:ascii="Calibri" w:hAnsi="Calibri" w:cs="Calibri"/>
        </w:rPr>
        <w:tab/>
        <w:t>(fuzhenli@gdph.org.cn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181DB4E" w14:textId="77777777" w:rsidR="008610E1" w:rsidRDefault="008610E1" w:rsidP="008610E1">
      <w:pPr>
        <w:spacing w:line="0" w:lineRule="atLeast"/>
        <w:rPr>
          <w:rFonts w:ascii="Calibri" w:hAnsi="Calibri" w:cs="Calibri"/>
          <w:bCs/>
        </w:rPr>
      </w:pPr>
      <w:proofErr w:type="spellStart"/>
      <w:r w:rsidRPr="00892A3E">
        <w:rPr>
          <w:rFonts w:ascii="Calibri" w:hAnsi="Calibri" w:cs="Calibri"/>
          <w:bCs/>
        </w:rPr>
        <w:t>Xihui</w:t>
      </w:r>
      <w:proofErr w:type="spellEnd"/>
      <w:r w:rsidRPr="00892A3E">
        <w:rPr>
          <w:rFonts w:ascii="Calibri" w:hAnsi="Calibri" w:cs="Calibri"/>
          <w:bCs/>
        </w:rPr>
        <w:t xml:space="preserve"> Huang</w:t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  <w:t>(</w:t>
      </w:r>
      <w:r w:rsidRPr="0031668E">
        <w:rPr>
          <w:rFonts w:ascii="Calibri" w:hAnsi="Calibri" w:cs="Calibri"/>
          <w:bCs/>
        </w:rPr>
        <w:t>hxh513141@163.com</w:t>
      </w:r>
      <w:r w:rsidRPr="00892A3E">
        <w:rPr>
          <w:rFonts w:ascii="Calibri" w:hAnsi="Calibri" w:cs="Calibri"/>
          <w:bCs/>
        </w:rPr>
        <w:t>)</w:t>
      </w:r>
    </w:p>
    <w:p w14:paraId="3DC70924" w14:textId="77777777" w:rsidR="008610E1" w:rsidRPr="00892A3E" w:rsidRDefault="008610E1" w:rsidP="008610E1">
      <w:pPr>
        <w:spacing w:line="0" w:lineRule="atLeast"/>
        <w:rPr>
          <w:rFonts w:ascii="Calibri" w:hAnsi="Calibri" w:cs="Calibri"/>
          <w:bCs/>
          <w:vertAlign w:val="superscript"/>
        </w:rPr>
      </w:pPr>
      <w:r w:rsidRPr="00892A3E">
        <w:rPr>
          <w:rFonts w:ascii="Calibri" w:hAnsi="Calibri" w:cs="Calibri"/>
          <w:bCs/>
        </w:rPr>
        <w:t xml:space="preserve">Shu Xia            </w:t>
      </w:r>
      <w:proofErr w:type="gramStart"/>
      <w:r w:rsidRPr="00892A3E">
        <w:rPr>
          <w:rFonts w:ascii="Calibri" w:hAnsi="Calibri" w:cs="Calibri"/>
          <w:bCs/>
        </w:rPr>
        <w:t xml:space="preserve">   (</w:t>
      </w:r>
      <w:proofErr w:type="gramEnd"/>
      <w:r w:rsidRPr="00892A3E">
        <w:rPr>
          <w:rFonts w:ascii="Calibri" w:hAnsi="Calibri" w:cs="Calibri" w:hint="eastAsia"/>
          <w:bCs/>
        </w:rPr>
        <w:t>xiashu0327@163.com</w:t>
      </w:r>
      <w:r w:rsidRPr="00892A3E">
        <w:rPr>
          <w:rFonts w:ascii="Calibri" w:hAnsi="Calibri" w:cs="Calibri"/>
          <w:bCs/>
        </w:rPr>
        <w:t>)</w:t>
      </w:r>
    </w:p>
    <w:p w14:paraId="17B680B3" w14:textId="77777777" w:rsidR="008610E1" w:rsidRPr="00892A3E" w:rsidRDefault="008610E1" w:rsidP="008610E1">
      <w:pPr>
        <w:spacing w:line="0" w:lineRule="atLeast"/>
        <w:rPr>
          <w:rFonts w:ascii="Calibri" w:hAnsi="Calibri" w:cs="Calibri"/>
          <w:bCs/>
        </w:rPr>
      </w:pPr>
      <w:r w:rsidRPr="00892A3E">
        <w:rPr>
          <w:rFonts w:ascii="Calibri" w:hAnsi="Calibri" w:cs="Calibri"/>
          <w:bCs/>
        </w:rPr>
        <w:t>Yiqian Yang</w:t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  <w:t>(yangyiqian03@163.com)</w:t>
      </w:r>
    </w:p>
    <w:p w14:paraId="4F74059A" w14:textId="77777777" w:rsidR="008610E1" w:rsidRPr="00892A3E" w:rsidRDefault="008610E1" w:rsidP="008610E1">
      <w:pPr>
        <w:spacing w:line="0" w:lineRule="atLeast"/>
        <w:rPr>
          <w:rFonts w:ascii="Calibri" w:hAnsi="Calibri" w:cs="Calibri"/>
          <w:bCs/>
        </w:rPr>
      </w:pPr>
      <w:proofErr w:type="spellStart"/>
      <w:r w:rsidRPr="00892A3E">
        <w:rPr>
          <w:rFonts w:ascii="Calibri" w:hAnsi="Calibri" w:cs="Calibri"/>
          <w:bCs/>
        </w:rPr>
        <w:t>Chengcheng</w:t>
      </w:r>
      <w:proofErr w:type="spellEnd"/>
      <w:r w:rsidRPr="00892A3E">
        <w:rPr>
          <w:rFonts w:ascii="Calibri" w:hAnsi="Calibri" w:cs="Calibri"/>
          <w:bCs/>
        </w:rPr>
        <w:t xml:space="preserve"> Lei</w:t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  <w:t>(may2021@163.com)</w:t>
      </w:r>
    </w:p>
    <w:p w14:paraId="3107D617" w14:textId="77777777" w:rsidR="008610E1" w:rsidRPr="00892A3E" w:rsidRDefault="008610E1" w:rsidP="008610E1">
      <w:pPr>
        <w:spacing w:line="0" w:lineRule="atLeast"/>
        <w:rPr>
          <w:rFonts w:ascii="Calibri" w:hAnsi="Calibri" w:cs="Calibri"/>
          <w:bCs/>
        </w:rPr>
      </w:pPr>
      <w:proofErr w:type="spellStart"/>
      <w:r w:rsidRPr="00892A3E">
        <w:rPr>
          <w:rFonts w:ascii="Calibri" w:hAnsi="Calibri" w:cs="Calibri"/>
          <w:bCs/>
        </w:rPr>
        <w:t>Penghui</w:t>
      </w:r>
      <w:proofErr w:type="spellEnd"/>
      <w:r w:rsidRPr="00892A3E">
        <w:rPr>
          <w:rFonts w:ascii="Calibri" w:hAnsi="Calibri" w:cs="Calibri"/>
          <w:bCs/>
        </w:rPr>
        <w:t xml:space="preserve"> Yang</w:t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  <w:t>(yph0913@gird.cn)</w:t>
      </w:r>
    </w:p>
    <w:p w14:paraId="14ACEE79" w14:textId="77777777" w:rsidR="008610E1" w:rsidRPr="00892A3E" w:rsidRDefault="008610E1" w:rsidP="008610E1">
      <w:pPr>
        <w:spacing w:line="0" w:lineRule="atLeast"/>
        <w:rPr>
          <w:rFonts w:ascii="Calibri" w:hAnsi="Calibri" w:cs="Calibri"/>
          <w:bCs/>
          <w:vertAlign w:val="superscript"/>
        </w:rPr>
      </w:pPr>
      <w:r w:rsidRPr="00892A3E">
        <w:rPr>
          <w:rFonts w:ascii="Calibri" w:hAnsi="Calibri" w:cs="Calibri"/>
          <w:bCs/>
        </w:rPr>
        <w:t>Shuang Li</w:t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  <w:t>(18707487685@163.com)</w:t>
      </w:r>
    </w:p>
    <w:p w14:paraId="494561B0" w14:textId="77777777" w:rsidR="008610E1" w:rsidRPr="00892A3E" w:rsidRDefault="008610E1" w:rsidP="008610E1">
      <w:pPr>
        <w:spacing w:line="0" w:lineRule="atLeast"/>
        <w:rPr>
          <w:rFonts w:ascii="Calibri" w:hAnsi="Calibri" w:cs="Calibri"/>
          <w:bCs/>
        </w:rPr>
      </w:pPr>
      <w:proofErr w:type="spellStart"/>
      <w:r w:rsidRPr="00892A3E">
        <w:rPr>
          <w:rFonts w:ascii="Calibri" w:hAnsi="Calibri" w:cs="Calibri"/>
          <w:bCs/>
        </w:rPr>
        <w:t>Jianyi</w:t>
      </w:r>
      <w:proofErr w:type="spellEnd"/>
      <w:r w:rsidRPr="00892A3E">
        <w:rPr>
          <w:rFonts w:ascii="Calibri" w:hAnsi="Calibri" w:cs="Calibri"/>
          <w:bCs/>
        </w:rPr>
        <w:t xml:space="preserve"> Niu</w:t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  <w:t>(niujianyi001@163.com)</w:t>
      </w:r>
      <w:r>
        <w:rPr>
          <w:rFonts w:ascii="Calibri" w:hAnsi="Calibri" w:cs="Calibri"/>
          <w:bCs/>
        </w:rPr>
        <w:br/>
      </w:r>
      <w:r w:rsidRPr="00892A3E">
        <w:rPr>
          <w:rFonts w:ascii="Calibri" w:hAnsi="Calibri" w:cs="Calibri"/>
          <w:bCs/>
        </w:rPr>
        <w:t>Jian Wu</w:t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  <w:t>(sywujian@scut.edu.cn)</w:t>
      </w:r>
    </w:p>
    <w:p w14:paraId="05C16C97" w14:textId="77777777" w:rsidR="008610E1" w:rsidRPr="00892A3E" w:rsidRDefault="008610E1" w:rsidP="008610E1">
      <w:pPr>
        <w:spacing w:line="0" w:lineRule="atLeast"/>
        <w:rPr>
          <w:rFonts w:ascii="Calibri" w:hAnsi="Calibri" w:cs="Calibri"/>
          <w:bCs/>
        </w:rPr>
      </w:pPr>
      <w:r w:rsidRPr="00892A3E">
        <w:rPr>
          <w:rFonts w:ascii="Calibri" w:hAnsi="Calibri" w:cs="Calibri"/>
          <w:bCs/>
        </w:rPr>
        <w:lastRenderedPageBreak/>
        <w:t>Qun Luo</w:t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  <w:t>(luoqunx@163.com)</w:t>
      </w:r>
    </w:p>
    <w:p w14:paraId="686F938D" w14:textId="77777777" w:rsidR="008610E1" w:rsidRPr="00892A3E" w:rsidRDefault="008610E1" w:rsidP="008610E1">
      <w:pPr>
        <w:spacing w:line="0" w:lineRule="atLeast"/>
        <w:rPr>
          <w:rFonts w:ascii="Calibri" w:hAnsi="Calibri" w:cs="Calibri"/>
        </w:rPr>
      </w:pPr>
      <w:proofErr w:type="spellStart"/>
      <w:r w:rsidRPr="00892A3E">
        <w:rPr>
          <w:rFonts w:ascii="Calibri" w:hAnsi="Calibri" w:cs="Calibri"/>
        </w:rPr>
        <w:t>Zhenli</w:t>
      </w:r>
      <w:proofErr w:type="spellEnd"/>
      <w:r w:rsidRPr="00892A3E">
        <w:rPr>
          <w:rFonts w:ascii="Calibri" w:hAnsi="Calibri" w:cs="Calibri"/>
        </w:rPr>
        <w:t xml:space="preserve"> Fu </w:t>
      </w:r>
      <w:r w:rsidRPr="00892A3E">
        <w:rPr>
          <w:rFonts w:ascii="Calibri" w:hAnsi="Calibri" w:cs="Calibri"/>
        </w:rPr>
        <w:tab/>
      </w:r>
      <w:r w:rsidRPr="00892A3E">
        <w:rPr>
          <w:rFonts w:ascii="Calibri" w:hAnsi="Calibri" w:cs="Calibri"/>
        </w:rPr>
        <w:tab/>
      </w:r>
      <w:r w:rsidRPr="00892A3E">
        <w:rPr>
          <w:rFonts w:ascii="Calibri" w:hAnsi="Calibri" w:cs="Calibri"/>
        </w:rPr>
        <w:tab/>
      </w:r>
      <w:r w:rsidRPr="00892A3E">
        <w:rPr>
          <w:rFonts w:ascii="Calibri" w:hAnsi="Calibri" w:cs="Calibri"/>
        </w:rPr>
        <w:tab/>
        <w:t>(fuzhenli@gdph.org.cn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3BD54587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  <w:r w:rsidR="008610E1">
        <w:rPr>
          <w:rFonts w:ascii="Calibri" w:hAnsi="Calibri" w:cs="Calibri"/>
          <w:b/>
          <w:bCs/>
          <w:color w:val="FF0000"/>
        </w:rPr>
        <w:br/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17396E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C39F63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7396E">
        <w:rPr>
          <w:rFonts w:cstheme="minorHAnsi"/>
          <w:bCs/>
          <w:sz w:val="22"/>
          <w:szCs w:val="22"/>
        </w:rPr>
        <w:t>21</w:t>
      </w:r>
      <w:proofErr w:type="gramEnd"/>
    </w:p>
    <w:p w14:paraId="5AAC9C6C" w14:textId="6DE4B35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7396E">
        <w:rPr>
          <w:rFonts w:cstheme="minorHAnsi"/>
          <w:bCs/>
          <w:sz w:val="22"/>
          <w:szCs w:val="22"/>
        </w:rPr>
        <w:t>5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69A3846F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8610E1" w:rsidRPr="00892A3E">
        <w:rPr>
          <w:rFonts w:ascii="Calibri" w:hAnsi="Calibri" w:cs="Calibri"/>
        </w:rPr>
        <w:t>Guangzhou Medical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16FF5E23" w14:textId="36F1EB80" w:rsidR="008610E1" w:rsidRPr="008610E1" w:rsidRDefault="008610E1" w:rsidP="008610E1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8610E1">
        <w:rPr>
          <w:rFonts w:cstheme="minorHAnsi"/>
          <w:b/>
          <w:bCs/>
        </w:rPr>
        <w:t xml:space="preserve">Unilateral </w:t>
      </w:r>
      <w:r w:rsidRPr="008610E1">
        <w:rPr>
          <w:rFonts w:cstheme="minorHAnsi"/>
          <w:b/>
          <w:bCs/>
        </w:rPr>
        <w:t>Pulmonary Intratracheal Instillation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AA71BFD" w14:textId="56B5523D" w:rsidR="008610E1" w:rsidRPr="00DB2FA5" w:rsidRDefault="008610E1" w:rsidP="008610E1">
      <w:pPr>
        <w:pStyle w:val="Narration"/>
        <w:numPr>
          <w:ilvl w:val="1"/>
          <w:numId w:val="3"/>
        </w:numPr>
      </w:pPr>
      <w:r w:rsidRPr="00DB2FA5">
        <w:t xml:space="preserve">To begin, </w:t>
      </w:r>
      <w:r>
        <w:t>observe</w:t>
      </w:r>
      <w:r w:rsidRPr="00DB2FA5">
        <w:t xml:space="preserve"> the respiratory rate </w:t>
      </w:r>
      <w:r>
        <w:t xml:space="preserve">of the anesthetized mouse </w:t>
      </w:r>
      <w:r w:rsidRPr="00DB2FA5">
        <w:t xml:space="preserve">and test the limb withdrawal reflex </w:t>
      </w:r>
      <w:r>
        <w:rPr>
          <w:b/>
        </w:rPr>
        <w:t>[1]</w:t>
      </w:r>
      <w:r w:rsidRPr="00DB2FA5">
        <w:t>.</w:t>
      </w:r>
      <w:r w:rsidRPr="008610E1">
        <w:t xml:space="preserve"> </w:t>
      </w:r>
      <w:r>
        <w:t>Place</w:t>
      </w:r>
      <w:r w:rsidRPr="00DB2FA5">
        <w:t xml:space="preserve"> the mouse in a supine position on a plastic board angled between 70 and 90 </w:t>
      </w:r>
      <w:r w:rsidRPr="00DB2FA5">
        <w:t>degrees</w:t>
      </w:r>
      <w:r>
        <w:t xml:space="preserve"> </w:t>
      </w:r>
      <w:r>
        <w:rPr>
          <w:b/>
          <w:bCs/>
        </w:rPr>
        <w:t>[2]</w:t>
      </w:r>
      <w:r w:rsidRPr="00DB2FA5">
        <w:t xml:space="preserve"> and</w:t>
      </w:r>
      <w:r>
        <w:t xml:space="preserve"> restrain</w:t>
      </w:r>
      <w:r w:rsidRPr="00DB2FA5">
        <w:t xml:space="preserve"> it by the incisors and limbs </w:t>
      </w:r>
      <w:r>
        <w:rPr>
          <w:b/>
        </w:rPr>
        <w:t>[3]</w:t>
      </w:r>
      <w:r w:rsidRPr="00DB2FA5">
        <w:t>.</w:t>
      </w:r>
    </w:p>
    <w:p w14:paraId="27E9B9B7" w14:textId="77777777" w:rsidR="008610E1" w:rsidRDefault="008610E1" w:rsidP="008610E1">
      <w:pPr>
        <w:pStyle w:val="ShotDescription"/>
        <w:numPr>
          <w:ilvl w:val="2"/>
          <w:numId w:val="3"/>
        </w:numPr>
      </w:pPr>
      <w:r w:rsidRPr="00DB2FA5">
        <w:t>WIDE: Talent observing a deeply anesthetized mouse, noting respiratory rhythm and performing limb pinch test.</w:t>
      </w:r>
    </w:p>
    <w:p w14:paraId="4C865E2C" w14:textId="17BD170C" w:rsidR="008610E1" w:rsidRPr="00DB2FA5" w:rsidRDefault="008610E1" w:rsidP="008610E1">
      <w:pPr>
        <w:pStyle w:val="ShotDescription"/>
        <w:numPr>
          <w:ilvl w:val="2"/>
          <w:numId w:val="3"/>
        </w:numPr>
      </w:pPr>
      <w:r>
        <w:t xml:space="preserve">Talent placing the anesthetized mouse in a supine position on the angled board. </w:t>
      </w:r>
    </w:p>
    <w:p w14:paraId="3FA602CA" w14:textId="19746017" w:rsidR="008610E1" w:rsidRPr="00DB2FA5" w:rsidRDefault="008610E1" w:rsidP="008610E1">
      <w:pPr>
        <w:pStyle w:val="ShotDescription"/>
        <w:numPr>
          <w:ilvl w:val="2"/>
          <w:numId w:val="3"/>
        </w:numPr>
      </w:pPr>
      <w:r w:rsidRPr="00DB2FA5">
        <w:t>Talent tying the mouse using incisor loop and limb restraints.</w:t>
      </w:r>
    </w:p>
    <w:p w14:paraId="5EC5D553" w14:textId="77777777" w:rsidR="008610E1" w:rsidRPr="00DB2FA5" w:rsidRDefault="008610E1" w:rsidP="008610E1"/>
    <w:p w14:paraId="6695B81A" w14:textId="51CEBA48" w:rsidR="008610E1" w:rsidRPr="00DB2FA5" w:rsidRDefault="008610E1" w:rsidP="008610E1">
      <w:pPr>
        <w:pStyle w:val="Narration"/>
        <w:numPr>
          <w:ilvl w:val="1"/>
          <w:numId w:val="3"/>
        </w:numPr>
      </w:pPr>
      <w:r w:rsidRPr="00DB2FA5">
        <w:t>Us</w:t>
      </w:r>
      <w:r>
        <w:t>e</w:t>
      </w:r>
      <w:r w:rsidRPr="00DB2FA5">
        <w:t xml:space="preserve"> sterile blunt-ended forceps</w:t>
      </w:r>
      <w:r>
        <w:t xml:space="preserve"> </w:t>
      </w:r>
      <w:r w:rsidR="0026691E">
        <w:t xml:space="preserve">to </w:t>
      </w:r>
      <w:r w:rsidR="0026691E" w:rsidRPr="00DB2FA5">
        <w:t>gently</w:t>
      </w:r>
      <w:r w:rsidRPr="00DB2FA5">
        <w:t xml:space="preserve"> retract the tongue </w:t>
      </w:r>
      <w:r>
        <w:rPr>
          <w:b/>
        </w:rPr>
        <w:t>[1]</w:t>
      </w:r>
      <w:r w:rsidRPr="00DB2FA5">
        <w:t>.</w:t>
      </w:r>
      <w:r w:rsidRPr="008610E1">
        <w:t xml:space="preserve"> </w:t>
      </w:r>
      <w:r w:rsidRPr="00DB2FA5">
        <w:t xml:space="preserve">Insert a custom 22-gauge blunt needle into the trachea using a small animal laryngoscope to visualize the epiglottis and oropharynx structures </w:t>
      </w:r>
      <w:r>
        <w:rPr>
          <w:b/>
        </w:rPr>
        <w:t>[2]</w:t>
      </w:r>
      <w:r w:rsidRPr="00DB2FA5">
        <w:t>.</w:t>
      </w:r>
    </w:p>
    <w:p w14:paraId="18C4AD51" w14:textId="77777777" w:rsidR="008610E1" w:rsidRDefault="008610E1" w:rsidP="008610E1">
      <w:pPr>
        <w:pStyle w:val="ShotDescription"/>
        <w:numPr>
          <w:ilvl w:val="2"/>
          <w:numId w:val="3"/>
        </w:numPr>
      </w:pPr>
      <w:r w:rsidRPr="00DB2FA5">
        <w:t>Talent opening the mouth and carefully pulling the tongue forward with forceps.</w:t>
      </w:r>
    </w:p>
    <w:p w14:paraId="57C488EB" w14:textId="0744CA35" w:rsidR="008610E1" w:rsidRPr="00DB2FA5" w:rsidRDefault="008610E1" w:rsidP="008610E1">
      <w:pPr>
        <w:pStyle w:val="ShotDescription"/>
        <w:numPr>
          <w:ilvl w:val="2"/>
          <w:numId w:val="3"/>
        </w:numPr>
      </w:pPr>
      <w:r w:rsidRPr="00DB2FA5">
        <w:t>Talent positioning the laryngoscope and guiding the needle down the trachea.</w:t>
      </w:r>
    </w:p>
    <w:p w14:paraId="4C39B72B" w14:textId="77777777" w:rsidR="008610E1" w:rsidRPr="00DB2FA5" w:rsidRDefault="008610E1" w:rsidP="008610E1"/>
    <w:p w14:paraId="5D34D60B" w14:textId="37BF4991" w:rsidR="008610E1" w:rsidRPr="00DB2FA5" w:rsidRDefault="008610E1" w:rsidP="008610E1">
      <w:pPr>
        <w:pStyle w:val="Narration"/>
        <w:numPr>
          <w:ilvl w:val="1"/>
          <w:numId w:val="3"/>
        </w:numPr>
      </w:pPr>
      <w:r w:rsidRPr="00DB2FA5">
        <w:t xml:space="preserve">Rotate the board counterclockwise to negative 70 degrees to align the left main </w:t>
      </w:r>
      <w:r w:rsidRPr="00DB2FA5">
        <w:lastRenderedPageBreak/>
        <w:t xml:space="preserve">bronchus parallel to the main bronchus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 w:rsidRPr="00DB2FA5">
        <w:t xml:space="preserve">. Advance the needle until resistance is felt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 w:rsidRPr="00DB2FA5">
        <w:t>.</w:t>
      </w:r>
    </w:p>
    <w:p w14:paraId="740986C7" w14:textId="77777777" w:rsidR="008610E1" w:rsidRPr="00DB2FA5" w:rsidRDefault="008610E1" w:rsidP="008610E1">
      <w:pPr>
        <w:pStyle w:val="ShotDescription"/>
        <w:numPr>
          <w:ilvl w:val="2"/>
          <w:numId w:val="3"/>
        </w:numPr>
      </w:pPr>
      <w:r w:rsidRPr="00DB2FA5">
        <w:t>Talent rotating the board counterclockwise to negative 70 degrees.</w:t>
      </w:r>
    </w:p>
    <w:p w14:paraId="2C847615" w14:textId="546725EF" w:rsidR="008610E1" w:rsidRPr="00DB2FA5" w:rsidRDefault="008610E1" w:rsidP="008610E1">
      <w:pPr>
        <w:pStyle w:val="ShotDescription"/>
        <w:numPr>
          <w:ilvl w:val="2"/>
          <w:numId w:val="3"/>
        </w:numPr>
      </w:pPr>
      <w:r>
        <w:t>Talent</w:t>
      </w:r>
      <w:r w:rsidRPr="00DB2FA5">
        <w:t xml:space="preserve"> advancing </w:t>
      </w:r>
      <w:r>
        <w:t xml:space="preserve">the needle </w:t>
      </w:r>
      <w:r w:rsidRPr="00DB2FA5">
        <w:t>through the trachea until it stops.</w:t>
      </w:r>
    </w:p>
    <w:p w14:paraId="70B2CBC8" w14:textId="77777777" w:rsidR="008610E1" w:rsidRPr="00DB2FA5" w:rsidRDefault="008610E1" w:rsidP="008610E1"/>
    <w:p w14:paraId="1640B4CA" w14:textId="2B96ECAF" w:rsidR="008610E1" w:rsidRPr="00DB2FA5" w:rsidRDefault="008610E1" w:rsidP="008610E1">
      <w:pPr>
        <w:pStyle w:val="Narration"/>
        <w:numPr>
          <w:ilvl w:val="1"/>
          <w:numId w:val="3"/>
        </w:numPr>
      </w:pPr>
      <w:r w:rsidRPr="00DB2FA5">
        <w:t xml:space="preserve">Rotate swiftly to a </w:t>
      </w:r>
      <w:r w:rsidRPr="00DB2FA5">
        <w:t>30-degree</w:t>
      </w:r>
      <w:r w:rsidRPr="00DB2FA5">
        <w:t xml:space="preserve"> angle </w:t>
      </w:r>
      <w:r>
        <w:rPr>
          <w:b/>
          <w:bCs/>
        </w:rPr>
        <w:t xml:space="preserve">[1] </w:t>
      </w:r>
      <w:r w:rsidRPr="00DB2FA5">
        <w:t xml:space="preserve">and infuse 40 microliters of bleomycin solution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 w:rsidRPr="00DB2FA5">
        <w:t xml:space="preserve">. </w:t>
      </w:r>
      <w:r>
        <w:t>Then r</w:t>
      </w:r>
      <w:r w:rsidRPr="00DB2FA5">
        <w:t xml:space="preserve">emove the needle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 w:rsidRPr="00DB2FA5">
        <w:t>.</w:t>
      </w:r>
    </w:p>
    <w:p w14:paraId="5A3B3E4C" w14:textId="77777777" w:rsidR="008610E1" w:rsidRDefault="008610E1" w:rsidP="008610E1">
      <w:pPr>
        <w:pStyle w:val="ShotDescription"/>
        <w:numPr>
          <w:ilvl w:val="2"/>
          <w:numId w:val="3"/>
        </w:numPr>
      </w:pPr>
      <w:r w:rsidRPr="00DB2FA5">
        <w:t xml:space="preserve">Talent rotating the board to a </w:t>
      </w:r>
      <w:proofErr w:type="gramStart"/>
      <w:r w:rsidRPr="00DB2FA5">
        <w:t>30 degree</w:t>
      </w:r>
      <w:proofErr w:type="gramEnd"/>
      <w:r w:rsidRPr="00DB2FA5">
        <w:t xml:space="preserve"> angle</w:t>
      </w:r>
      <w:r>
        <w:t>.</w:t>
      </w:r>
    </w:p>
    <w:p w14:paraId="4B646A0C" w14:textId="512E2818" w:rsidR="008610E1" w:rsidRPr="00DB2FA5" w:rsidRDefault="008610E1" w:rsidP="008610E1">
      <w:pPr>
        <w:pStyle w:val="ShotDescription"/>
        <w:numPr>
          <w:ilvl w:val="2"/>
          <w:numId w:val="3"/>
        </w:numPr>
      </w:pPr>
      <w:r>
        <w:t xml:space="preserve">Talent </w:t>
      </w:r>
      <w:r w:rsidRPr="00DB2FA5">
        <w:t>injecting bleomycin solution.</w:t>
      </w:r>
    </w:p>
    <w:p w14:paraId="66451ED5" w14:textId="77777777" w:rsidR="008610E1" w:rsidRPr="00DB2FA5" w:rsidRDefault="008610E1" w:rsidP="008610E1">
      <w:pPr>
        <w:pStyle w:val="ShotDescription"/>
        <w:numPr>
          <w:ilvl w:val="2"/>
          <w:numId w:val="3"/>
        </w:numPr>
      </w:pPr>
      <w:r w:rsidRPr="00DB2FA5">
        <w:t>Talent withdrawing the needle from the trachea.</w:t>
      </w:r>
    </w:p>
    <w:p w14:paraId="04BCAE5E" w14:textId="77777777" w:rsidR="008610E1" w:rsidRPr="00DB2FA5" w:rsidRDefault="008610E1" w:rsidP="008610E1"/>
    <w:p w14:paraId="557A0F95" w14:textId="55EFE72B" w:rsidR="008610E1" w:rsidRPr="00DB2FA5" w:rsidRDefault="008610E1" w:rsidP="008610E1">
      <w:pPr>
        <w:pStyle w:val="Narration"/>
        <w:numPr>
          <w:ilvl w:val="1"/>
          <w:numId w:val="3"/>
        </w:numPr>
      </w:pPr>
      <w:r w:rsidRPr="00DB2FA5">
        <w:t xml:space="preserve">Hold the mouse in position for at least 30 seconds to ensure proper drug distribution </w:t>
      </w:r>
      <w:r>
        <w:rPr>
          <w:b/>
        </w:rPr>
        <w:t>[1]</w:t>
      </w:r>
      <w:r w:rsidRPr="00DB2FA5">
        <w:t>.</w:t>
      </w:r>
      <w:r w:rsidRPr="008610E1">
        <w:t xml:space="preserve"> </w:t>
      </w:r>
      <w:r>
        <w:t>Then a</w:t>
      </w:r>
      <w:r w:rsidRPr="00DB2FA5">
        <w:t xml:space="preserve">llow the mouse to recover prone on a warming blanket </w:t>
      </w:r>
      <w:r>
        <w:rPr>
          <w:b/>
        </w:rPr>
        <w:t>[2]</w:t>
      </w:r>
      <w:r w:rsidRPr="00DB2FA5">
        <w:t>.</w:t>
      </w:r>
    </w:p>
    <w:p w14:paraId="1D4D7C36" w14:textId="519F74B0" w:rsidR="008610E1" w:rsidRPr="00DB2FA5" w:rsidRDefault="008610E1" w:rsidP="008610E1">
      <w:pPr>
        <w:pStyle w:val="ShotDescription"/>
        <w:numPr>
          <w:ilvl w:val="2"/>
          <w:numId w:val="3"/>
        </w:numPr>
      </w:pPr>
      <w:r w:rsidRPr="00DB2FA5">
        <w:t>Talent stabilizing the mouse on the angled board for 30 seconds.</w:t>
      </w:r>
    </w:p>
    <w:p w14:paraId="469A91EB" w14:textId="7DCE5686" w:rsidR="008610E1" w:rsidRPr="00DB2FA5" w:rsidRDefault="008610E1" w:rsidP="008610E1">
      <w:pPr>
        <w:pStyle w:val="ShotDescription"/>
        <w:numPr>
          <w:ilvl w:val="2"/>
          <w:numId w:val="3"/>
        </w:numPr>
      </w:pPr>
      <w:r w:rsidRPr="00DB2FA5">
        <w:t xml:space="preserve">Talent placing the mouse on a warming blanket in </w:t>
      </w:r>
      <w:proofErr w:type="gramStart"/>
      <w:r w:rsidRPr="00DB2FA5">
        <w:t>prone</w:t>
      </w:r>
      <w:proofErr w:type="gramEnd"/>
      <w:r w:rsidRPr="00DB2FA5">
        <w:t xml:space="preserve"> position and monitoring its recovery.</w:t>
      </w:r>
      <w:r>
        <w:br/>
      </w:r>
    </w:p>
    <w:p w14:paraId="6AB81290" w14:textId="6B71060F" w:rsidR="008610E1" w:rsidRDefault="008610E1" w:rsidP="008610E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610E1">
        <w:rPr>
          <w:rFonts w:cstheme="minorHAnsi"/>
          <w:b/>
          <w:bCs/>
        </w:rPr>
        <w:t>Diagnostic Imaging in Murine Models</w:t>
      </w:r>
    </w:p>
    <w:p w14:paraId="32AD0C29" w14:textId="77777777" w:rsidR="008610E1" w:rsidRDefault="008610E1" w:rsidP="008610E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837503503"/>
          <w:placeholder>
            <w:docPart w:val="8124B6654254423CA250BCCEA4E1B4A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2DCC734" w14:textId="77777777" w:rsidR="008610E1" w:rsidRPr="00DB2FA5" w:rsidRDefault="008610E1" w:rsidP="008610E1"/>
    <w:p w14:paraId="5AD2DFC5" w14:textId="230AB664" w:rsidR="008610E1" w:rsidRPr="00DB2FA5" w:rsidRDefault="008610E1" w:rsidP="008610E1">
      <w:pPr>
        <w:pStyle w:val="Narration"/>
        <w:numPr>
          <w:ilvl w:val="1"/>
          <w:numId w:val="3"/>
        </w:numPr>
      </w:pPr>
      <w:r w:rsidRPr="00DB2FA5">
        <w:t xml:space="preserve">Perform micro-computed tomography scanning on mice for 3 weeks after bleomycin instillation </w:t>
      </w:r>
      <w:r>
        <w:rPr>
          <w:b/>
        </w:rPr>
        <w:t>[1]</w:t>
      </w:r>
      <w:r w:rsidRPr="00DB2FA5">
        <w:t>.</w:t>
      </w:r>
      <w:r w:rsidRPr="008610E1">
        <w:t xml:space="preserve"> </w:t>
      </w:r>
      <w:r w:rsidRPr="00DB2FA5">
        <w:t xml:space="preserve">Remove the mice from the induction box </w:t>
      </w:r>
      <w:r>
        <w:rPr>
          <w:b/>
          <w:bCs/>
        </w:rPr>
        <w:t xml:space="preserve">[2] </w:t>
      </w:r>
      <w:r w:rsidRPr="00DB2FA5">
        <w:t xml:space="preserve">and place them supine on the scanning table with limbs extended and body aligned along the midline </w:t>
      </w:r>
      <w:r>
        <w:rPr>
          <w:b/>
        </w:rPr>
        <w:t>[3]</w:t>
      </w:r>
      <w:r w:rsidRPr="00DB2FA5">
        <w:t>.</w:t>
      </w:r>
    </w:p>
    <w:p w14:paraId="235EBAFD" w14:textId="07D08611" w:rsidR="008610E1" w:rsidRPr="00DB2FA5" w:rsidRDefault="008610E1" w:rsidP="008610E1">
      <w:pPr>
        <w:pStyle w:val="ShotDescription"/>
        <w:numPr>
          <w:ilvl w:val="2"/>
          <w:numId w:val="3"/>
        </w:numPr>
      </w:pPr>
      <w:r w:rsidRPr="00DB2FA5">
        <w:t>Talent preparing mice for imaging session.</w:t>
      </w:r>
    </w:p>
    <w:p w14:paraId="08D540CD" w14:textId="77777777" w:rsidR="008610E1" w:rsidRDefault="008610E1" w:rsidP="008610E1">
      <w:pPr>
        <w:pStyle w:val="ShotDescription"/>
        <w:numPr>
          <w:ilvl w:val="2"/>
          <w:numId w:val="3"/>
        </w:numPr>
      </w:pPr>
      <w:r w:rsidRPr="00DB2FA5">
        <w:t xml:space="preserve">Talent </w:t>
      </w:r>
      <w:proofErr w:type="gramStart"/>
      <w:r>
        <w:t xml:space="preserve">removing </w:t>
      </w:r>
      <w:r w:rsidRPr="00DB2FA5">
        <w:t xml:space="preserve"> a</w:t>
      </w:r>
      <w:proofErr w:type="gramEnd"/>
      <w:r w:rsidRPr="00DB2FA5">
        <w:t xml:space="preserve"> mouse from the induction box</w:t>
      </w:r>
      <w:r>
        <w:t>.</w:t>
      </w:r>
    </w:p>
    <w:p w14:paraId="7E0B11C4" w14:textId="0F6B690B" w:rsidR="008610E1" w:rsidRPr="00DB2FA5" w:rsidRDefault="008610E1" w:rsidP="008610E1">
      <w:pPr>
        <w:pStyle w:val="ShotDescription"/>
        <w:numPr>
          <w:ilvl w:val="2"/>
          <w:numId w:val="3"/>
        </w:numPr>
      </w:pPr>
      <w:r>
        <w:t>Talent placing the mouse on</w:t>
      </w:r>
      <w:r w:rsidRPr="00DB2FA5">
        <w:t xml:space="preserve"> the micro-CT table, aligning its limbs and body.</w:t>
      </w:r>
    </w:p>
    <w:p w14:paraId="09B58E0F" w14:textId="77777777" w:rsidR="008610E1" w:rsidRPr="00DB2FA5" w:rsidRDefault="008610E1" w:rsidP="008610E1"/>
    <w:p w14:paraId="0C963794" w14:textId="52686E15" w:rsidR="0026691E" w:rsidRPr="00DB2FA5" w:rsidRDefault="008610E1" w:rsidP="0026691E">
      <w:pPr>
        <w:pStyle w:val="Narration"/>
        <w:numPr>
          <w:ilvl w:val="1"/>
          <w:numId w:val="3"/>
        </w:numPr>
      </w:pPr>
      <w:r w:rsidRPr="00DB2FA5">
        <w:t xml:space="preserve">Set the isoflurane maintenance concentration </w:t>
      </w:r>
      <w:proofErr w:type="gramStart"/>
      <w:r w:rsidRPr="00DB2FA5">
        <w:t>in</w:t>
      </w:r>
      <w:proofErr w:type="gramEnd"/>
      <w:r w:rsidRPr="00DB2FA5">
        <w:t xml:space="preserve"> the scanning table to 1</w:t>
      </w:r>
      <w:r w:rsidR="0026691E">
        <w:t xml:space="preserve">% </w:t>
      </w:r>
      <w:r>
        <w:rPr>
          <w:b/>
        </w:rPr>
        <w:t>[1]</w:t>
      </w:r>
      <w:r w:rsidRPr="00DB2FA5">
        <w:t>.</w:t>
      </w:r>
      <w:r w:rsidR="0026691E" w:rsidRPr="0026691E">
        <w:t xml:space="preserve"> </w:t>
      </w:r>
      <w:r w:rsidR="0026691E">
        <w:t>Then s</w:t>
      </w:r>
      <w:r w:rsidR="0026691E" w:rsidRPr="00DB2FA5">
        <w:t xml:space="preserve">et the micro-CT scanning mode </w:t>
      </w:r>
      <w:r w:rsidR="0026691E">
        <w:t xml:space="preserve">parameters </w:t>
      </w:r>
      <w:r w:rsidR="0026691E" w:rsidRPr="00DB2FA5">
        <w:t xml:space="preserve">with transverse field of view 43 millimeters, resolution </w:t>
      </w:r>
      <w:r w:rsidR="0026691E">
        <w:t xml:space="preserve">of </w:t>
      </w:r>
      <w:r w:rsidR="0026691E" w:rsidRPr="00DB2FA5">
        <w:t xml:space="preserve">2K by 2K, pixel size 0.042 millimeter, and slice thickness 0.042 millimeter </w:t>
      </w:r>
      <w:r w:rsidR="0026691E">
        <w:rPr>
          <w:b/>
        </w:rPr>
        <w:t>[2]</w:t>
      </w:r>
      <w:r w:rsidR="0026691E" w:rsidRPr="00DB2FA5">
        <w:t>.</w:t>
      </w:r>
      <w:r w:rsidR="0026691E" w:rsidRPr="0026691E">
        <w:t xml:space="preserve"> </w:t>
      </w:r>
      <w:r w:rsidR="0026691E" w:rsidRPr="00DB2FA5">
        <w:t xml:space="preserve">After scanning, place the mice on a warming blanket until they awaken </w:t>
      </w:r>
      <w:r w:rsidR="0026691E">
        <w:rPr>
          <w:b/>
        </w:rPr>
        <w:t>[3]</w:t>
      </w:r>
      <w:r w:rsidR="0026691E" w:rsidRPr="00DB2FA5">
        <w:t>.</w:t>
      </w:r>
    </w:p>
    <w:p w14:paraId="151780B0" w14:textId="0FAA8836" w:rsidR="008610E1" w:rsidRPr="00DB2FA5" w:rsidRDefault="0026691E" w:rsidP="0026691E">
      <w:pPr>
        <w:pStyle w:val="Narration"/>
        <w:ind w:firstLine="0"/>
      </w:pPr>
      <w:r w:rsidRPr="0026691E">
        <w:rPr>
          <w:highlight w:val="yellow"/>
        </w:rPr>
        <w:t xml:space="preserve">Authors: Please create screen capture videos of the shots labeled as SCREEN, create a screenshot summary, and upload the files to your project page as soon as possible: </w:t>
      </w:r>
      <w:hyperlink r:id="rId11" w:history="1">
        <w:r w:rsidRPr="0026691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690333</w:t>
        </w:r>
      </w:hyperlink>
    </w:p>
    <w:p w14:paraId="2F2899ED" w14:textId="0FCDE2BC" w:rsidR="008610E1" w:rsidRPr="00DB2FA5" w:rsidRDefault="0026691E" w:rsidP="0026691E">
      <w:pPr>
        <w:pStyle w:val="ShotDescription"/>
        <w:numPr>
          <w:ilvl w:val="2"/>
          <w:numId w:val="3"/>
        </w:numPr>
      </w:pPr>
      <w:r>
        <w:t xml:space="preserve">Talent setting the isoflurane maintenance concentration. </w:t>
      </w:r>
    </w:p>
    <w:p w14:paraId="4ED904B5" w14:textId="7EF5D9BA" w:rsidR="008610E1" w:rsidRPr="00DB2FA5" w:rsidRDefault="008610E1" w:rsidP="008610E1">
      <w:pPr>
        <w:pStyle w:val="ShotDescription"/>
        <w:numPr>
          <w:ilvl w:val="2"/>
          <w:numId w:val="3"/>
        </w:numPr>
      </w:pPr>
      <w:r w:rsidRPr="0026691E">
        <w:rPr>
          <w:highlight w:val="yellow"/>
        </w:rPr>
        <w:lastRenderedPageBreak/>
        <w:t>SCREEN</w:t>
      </w:r>
      <w:r w:rsidRPr="00DB2FA5">
        <w:t>: Show the scanner interface with the specified scan mode parameters being input.</w:t>
      </w:r>
    </w:p>
    <w:p w14:paraId="02E33E4F" w14:textId="77777777" w:rsidR="008610E1" w:rsidRPr="00DB2FA5" w:rsidRDefault="008610E1" w:rsidP="008610E1">
      <w:pPr>
        <w:pStyle w:val="ShotDescription"/>
        <w:numPr>
          <w:ilvl w:val="2"/>
          <w:numId w:val="3"/>
        </w:numPr>
      </w:pPr>
      <w:r w:rsidRPr="00DB2FA5">
        <w:t>Talent gently transferring mice to a warming blanket post-scan.</w:t>
      </w:r>
    </w:p>
    <w:p w14:paraId="62DA1BDD" w14:textId="77777777" w:rsidR="008610E1" w:rsidRPr="00DB2FA5" w:rsidRDefault="008610E1" w:rsidP="008610E1"/>
    <w:p w14:paraId="646BCBD8" w14:textId="05F2871D" w:rsidR="008610E1" w:rsidRPr="00DB2FA5" w:rsidRDefault="0026691E" w:rsidP="0026691E">
      <w:pPr>
        <w:pStyle w:val="Narration"/>
        <w:numPr>
          <w:ilvl w:val="1"/>
          <w:numId w:val="3"/>
        </w:numPr>
      </w:pPr>
      <w:r>
        <w:t>Next, launch the</w:t>
      </w:r>
      <w:r w:rsidR="008610E1" w:rsidRPr="00DB2FA5">
        <w:t xml:space="preserve"> </w:t>
      </w:r>
      <w:r w:rsidR="008610E1" w:rsidRPr="0026691E">
        <w:rPr>
          <w:b/>
          <w:bCs/>
        </w:rPr>
        <w:t>3D Slicer</w:t>
      </w:r>
      <w:r>
        <w:t xml:space="preserve"> program</w:t>
      </w:r>
      <w:r w:rsidR="008610E1" w:rsidRPr="00DB2FA5">
        <w:t xml:space="preserve"> to begin post-processing for unilateral selective lung segmentation and volume analysis </w:t>
      </w:r>
      <w:r w:rsidR="008610E1">
        <w:rPr>
          <w:b/>
        </w:rPr>
        <w:t>[1]</w:t>
      </w:r>
      <w:r w:rsidR="008610E1" w:rsidRPr="00DB2FA5">
        <w:t>.</w:t>
      </w:r>
      <w:r w:rsidRPr="0026691E">
        <w:t xml:space="preserve"> </w:t>
      </w:r>
      <w:r w:rsidRPr="00DB2FA5">
        <w:t xml:space="preserve">Click </w:t>
      </w:r>
      <w:r>
        <w:rPr>
          <w:b/>
        </w:rPr>
        <w:t>Load</w:t>
      </w:r>
      <w:r w:rsidRPr="00DB2FA5">
        <w:t xml:space="preserve"> to import imaging data in DICOM</w:t>
      </w:r>
      <w:r>
        <w:t xml:space="preserve"> </w:t>
      </w:r>
      <w:r w:rsidRPr="0026691E">
        <w:rPr>
          <w:i/>
          <w:iCs/>
          <w:color w:val="FF0000"/>
        </w:rPr>
        <w:t>(die-com)</w:t>
      </w:r>
      <w:r w:rsidRPr="0026691E">
        <w:rPr>
          <w:color w:val="FF0000"/>
        </w:rPr>
        <w:t xml:space="preserve"> </w:t>
      </w:r>
      <w:r w:rsidRPr="00DB2FA5">
        <w:t xml:space="preserve">format. Display axial, coronal, and sagittal images in the main interface </w:t>
      </w:r>
      <w:r>
        <w:rPr>
          <w:b/>
        </w:rPr>
        <w:t>[2]</w:t>
      </w:r>
      <w:r w:rsidRPr="00DB2FA5">
        <w:t>.</w:t>
      </w:r>
    </w:p>
    <w:p w14:paraId="181D0C69" w14:textId="6F2D98B8" w:rsidR="008610E1" w:rsidRPr="00DB2FA5" w:rsidRDefault="0026691E" w:rsidP="008610E1">
      <w:pPr>
        <w:pStyle w:val="ShotDescription"/>
        <w:numPr>
          <w:ilvl w:val="2"/>
          <w:numId w:val="3"/>
        </w:numPr>
      </w:pPr>
      <w:r w:rsidRPr="0026691E">
        <w:rPr>
          <w:highlight w:val="yellow"/>
        </w:rPr>
        <w:t>SCREEN</w:t>
      </w:r>
      <w:r w:rsidRPr="00DB2FA5">
        <w:t xml:space="preserve">: </w:t>
      </w:r>
      <w:r w:rsidR="008610E1" w:rsidRPr="00DB2FA5">
        <w:t>Open the 3D Slicer application showing default operational interface.</w:t>
      </w:r>
    </w:p>
    <w:p w14:paraId="0388EE53" w14:textId="14718DE3" w:rsidR="008610E1" w:rsidRPr="00DB2FA5" w:rsidRDefault="0026691E" w:rsidP="008610E1">
      <w:pPr>
        <w:pStyle w:val="ShotDescription"/>
        <w:numPr>
          <w:ilvl w:val="2"/>
          <w:numId w:val="3"/>
        </w:numPr>
      </w:pPr>
      <w:r w:rsidRPr="0026691E">
        <w:rPr>
          <w:highlight w:val="yellow"/>
        </w:rPr>
        <w:t>SCREEN</w:t>
      </w:r>
      <w:r w:rsidRPr="00DB2FA5">
        <w:t xml:space="preserve">: </w:t>
      </w:r>
      <w:r w:rsidR="008610E1" w:rsidRPr="00DB2FA5">
        <w:t xml:space="preserve">Click on </w:t>
      </w:r>
      <w:r w:rsidR="008610E1">
        <w:rPr>
          <w:b/>
        </w:rPr>
        <w:t>Load</w:t>
      </w:r>
      <w:r w:rsidR="008610E1" w:rsidRPr="00DB2FA5">
        <w:t xml:space="preserve"> and demonstrate the imaging data loading, then show tri-plane image view.</w:t>
      </w:r>
    </w:p>
    <w:p w14:paraId="372B8B05" w14:textId="77777777" w:rsidR="008610E1" w:rsidRPr="00DB2FA5" w:rsidRDefault="008610E1" w:rsidP="008610E1"/>
    <w:p w14:paraId="1C810062" w14:textId="6F4C7C67" w:rsidR="008610E1" w:rsidRPr="00DB2FA5" w:rsidRDefault="008610E1" w:rsidP="0026691E">
      <w:pPr>
        <w:pStyle w:val="Narration"/>
        <w:numPr>
          <w:ilvl w:val="1"/>
          <w:numId w:val="3"/>
        </w:numPr>
      </w:pPr>
      <w:r w:rsidRPr="00DB2FA5">
        <w:t>Adjust sagittal view parameters</w:t>
      </w:r>
      <w:r w:rsidR="0026691E">
        <w:t xml:space="preserve"> to </w:t>
      </w:r>
      <w:r w:rsidRPr="00DB2FA5">
        <w:t>show hidden option</w:t>
      </w:r>
      <w:r w:rsidR="0026691E">
        <w:t xml:space="preserve">s then </w:t>
      </w:r>
      <w:r w:rsidRPr="00DB2FA5">
        <w:t xml:space="preserve">choose </w:t>
      </w:r>
      <w:r>
        <w:rPr>
          <w:b/>
        </w:rPr>
        <w:t xml:space="preserve">Rename current </w:t>
      </w:r>
      <w:proofErr w:type="gramStart"/>
      <w:r>
        <w:rPr>
          <w:b/>
        </w:rPr>
        <w:t>volume</w:t>
      </w:r>
      <w:r w:rsidRPr="00DB2FA5">
        <w:t>, and</w:t>
      </w:r>
      <w:proofErr w:type="gramEnd"/>
      <w:r w:rsidRPr="00DB2FA5">
        <w:t xml:space="preserve"> enter new name </w:t>
      </w:r>
      <w:r>
        <w:rPr>
          <w:b/>
        </w:rPr>
        <w:t>[1]</w:t>
      </w:r>
      <w:r w:rsidRPr="00DB2FA5">
        <w:t>.</w:t>
      </w:r>
      <w:r w:rsidR="0026691E" w:rsidRPr="0026691E">
        <w:t xml:space="preserve"> </w:t>
      </w:r>
      <w:r w:rsidR="0026691E" w:rsidRPr="00DB2FA5">
        <w:t xml:space="preserve">In </w:t>
      </w:r>
      <w:r w:rsidR="0026691E">
        <w:t xml:space="preserve">the </w:t>
      </w:r>
      <w:r w:rsidR="0026691E">
        <w:rPr>
          <w:b/>
        </w:rPr>
        <w:t>Segment Editor</w:t>
      </w:r>
      <w:r w:rsidR="0026691E" w:rsidRPr="00DB2FA5">
        <w:t xml:space="preserve">, click </w:t>
      </w:r>
      <w:r w:rsidR="0026691E">
        <w:rPr>
          <w:b/>
        </w:rPr>
        <w:t>Add</w:t>
      </w:r>
      <w:r w:rsidR="0026691E" w:rsidRPr="00DB2FA5">
        <w:t xml:space="preserve"> to create a segmentation for the right lung </w:t>
      </w:r>
      <w:r w:rsidR="0026691E">
        <w:rPr>
          <w:b/>
        </w:rPr>
        <w:t>[2]</w:t>
      </w:r>
      <w:r w:rsidR="0026691E" w:rsidRPr="00DB2FA5">
        <w:t xml:space="preserve">. Adjust threshold range to </w:t>
      </w:r>
      <w:r w:rsidR="0026691E" w:rsidRPr="0026691E">
        <w:rPr>
          <w:b/>
          <w:bCs/>
        </w:rPr>
        <w:t>[-1000, -350]</w:t>
      </w:r>
      <w:r w:rsidR="0026691E">
        <w:t xml:space="preserve"> </w:t>
      </w:r>
      <w:r w:rsidR="0026691E" w:rsidRPr="0026691E">
        <w:rPr>
          <w:i/>
          <w:iCs/>
          <w:color w:val="FF0000"/>
        </w:rPr>
        <w:t xml:space="preserve">(minus-one-thousand-and-minus-Three-fifty) </w:t>
      </w:r>
      <w:r w:rsidR="0026691E" w:rsidRPr="00DB2FA5">
        <w:t xml:space="preserve">Hounsfield Units and enable </w:t>
      </w:r>
      <w:r w:rsidR="0026691E">
        <w:rPr>
          <w:b/>
        </w:rPr>
        <w:t>Use for Masking</w:t>
      </w:r>
      <w:r w:rsidR="0026691E" w:rsidRPr="00DB2FA5">
        <w:t xml:space="preserve"> </w:t>
      </w:r>
      <w:r w:rsidR="0026691E">
        <w:rPr>
          <w:b/>
        </w:rPr>
        <w:t>[3]</w:t>
      </w:r>
      <w:r w:rsidR="0026691E" w:rsidRPr="00DB2FA5">
        <w:t>.</w:t>
      </w:r>
    </w:p>
    <w:p w14:paraId="229EEC35" w14:textId="65F44890" w:rsidR="008610E1" w:rsidRPr="00DB2FA5" w:rsidRDefault="0026691E" w:rsidP="008610E1">
      <w:pPr>
        <w:pStyle w:val="ShotDescription"/>
        <w:numPr>
          <w:ilvl w:val="2"/>
          <w:numId w:val="3"/>
        </w:numPr>
      </w:pPr>
      <w:r w:rsidRPr="0026691E">
        <w:rPr>
          <w:highlight w:val="yellow"/>
        </w:rPr>
        <w:t>SCREEN</w:t>
      </w:r>
      <w:r w:rsidR="008610E1" w:rsidRPr="00DB2FA5">
        <w:t>: Show steps to reveal hidden options, renaming volume, and entering custom name.</w:t>
      </w:r>
    </w:p>
    <w:p w14:paraId="1C14744D" w14:textId="0AB73E33" w:rsidR="008610E1" w:rsidRPr="00DB2FA5" w:rsidRDefault="0026691E" w:rsidP="008610E1">
      <w:pPr>
        <w:pStyle w:val="ShotDescription"/>
        <w:numPr>
          <w:ilvl w:val="2"/>
          <w:numId w:val="3"/>
        </w:numPr>
      </w:pPr>
      <w:r w:rsidRPr="0026691E">
        <w:rPr>
          <w:highlight w:val="yellow"/>
        </w:rPr>
        <w:t>SCREEN</w:t>
      </w:r>
      <w:r w:rsidR="008610E1" w:rsidRPr="00DB2FA5">
        <w:t xml:space="preserve">: Navigate to </w:t>
      </w:r>
      <w:r w:rsidR="008610E1">
        <w:rPr>
          <w:b/>
        </w:rPr>
        <w:t>Segment Editor</w:t>
      </w:r>
      <w:r w:rsidR="008610E1" w:rsidRPr="00DB2FA5">
        <w:t xml:space="preserve">, click </w:t>
      </w:r>
      <w:r w:rsidR="008610E1">
        <w:rPr>
          <w:b/>
        </w:rPr>
        <w:t>Add</w:t>
      </w:r>
      <w:r w:rsidR="008610E1" w:rsidRPr="00DB2FA5">
        <w:t>, and create new segment.</w:t>
      </w:r>
    </w:p>
    <w:p w14:paraId="57BE7AD9" w14:textId="3D1B42D8" w:rsidR="008610E1" w:rsidRPr="00DB2FA5" w:rsidRDefault="0026691E" w:rsidP="008610E1">
      <w:pPr>
        <w:pStyle w:val="ShotDescription"/>
        <w:numPr>
          <w:ilvl w:val="2"/>
          <w:numId w:val="3"/>
        </w:numPr>
      </w:pPr>
      <w:r w:rsidRPr="0026691E">
        <w:rPr>
          <w:highlight w:val="yellow"/>
        </w:rPr>
        <w:t>SCREEN</w:t>
      </w:r>
      <w:r w:rsidR="008610E1" w:rsidRPr="00DB2FA5">
        <w:t xml:space="preserve">: Input threshold values and enable </w:t>
      </w:r>
      <w:r w:rsidR="008610E1">
        <w:rPr>
          <w:b/>
        </w:rPr>
        <w:t>Use for Masking</w:t>
      </w:r>
      <w:r w:rsidR="008610E1" w:rsidRPr="00DB2FA5">
        <w:t xml:space="preserve"> checkbox.</w:t>
      </w:r>
    </w:p>
    <w:p w14:paraId="417BBE9C" w14:textId="77777777" w:rsidR="008610E1" w:rsidRPr="00DB2FA5" w:rsidRDefault="008610E1" w:rsidP="008610E1"/>
    <w:p w14:paraId="434C301A" w14:textId="188C68F0" w:rsidR="008610E1" w:rsidRPr="00DB2FA5" w:rsidRDefault="0026691E" w:rsidP="0058324D">
      <w:pPr>
        <w:pStyle w:val="Narration"/>
        <w:numPr>
          <w:ilvl w:val="1"/>
          <w:numId w:val="3"/>
        </w:numPr>
      </w:pPr>
      <w:r>
        <w:t>Now u</w:t>
      </w:r>
      <w:r w:rsidR="008610E1" w:rsidRPr="00DB2FA5">
        <w:t xml:space="preserve">se </w:t>
      </w:r>
      <w:r>
        <w:t xml:space="preserve">the </w:t>
      </w:r>
      <w:r w:rsidR="008610E1">
        <w:rPr>
          <w:b/>
        </w:rPr>
        <w:t>Paint</w:t>
      </w:r>
      <w:r w:rsidR="008610E1" w:rsidRPr="00DB2FA5">
        <w:t xml:space="preserve"> tool with </w:t>
      </w:r>
      <w:r w:rsidR="008610E1" w:rsidRPr="0026691E">
        <w:rPr>
          <w:bCs/>
        </w:rPr>
        <w:t>sphere brush</w:t>
      </w:r>
      <w:r w:rsidR="008610E1" w:rsidRPr="00DB2FA5">
        <w:t xml:space="preserve"> to segment the desired lung regions </w:t>
      </w:r>
      <w:r w:rsidR="008610E1">
        <w:rPr>
          <w:b/>
        </w:rPr>
        <w:t>[1]</w:t>
      </w:r>
      <w:r w:rsidR="008610E1" w:rsidRPr="00DB2FA5">
        <w:t>.</w:t>
      </w:r>
      <w:r w:rsidR="0058324D" w:rsidRPr="0058324D">
        <w:t xml:space="preserve"> </w:t>
      </w:r>
      <w:r w:rsidR="0058324D" w:rsidRPr="00DB2FA5">
        <w:t>Select</w:t>
      </w:r>
      <w:r w:rsidR="0058324D">
        <w:t xml:space="preserve"> the</w:t>
      </w:r>
      <w:r w:rsidR="0058324D" w:rsidRPr="00DB2FA5">
        <w:t xml:space="preserve"> </w:t>
      </w:r>
      <w:r w:rsidR="0058324D">
        <w:rPr>
          <w:b/>
        </w:rPr>
        <w:t>Island</w:t>
      </w:r>
      <w:r w:rsidR="0058324D" w:rsidRPr="00DB2FA5">
        <w:t xml:space="preserve"> tool and choose </w:t>
      </w:r>
      <w:r w:rsidR="0058324D">
        <w:rPr>
          <w:b/>
        </w:rPr>
        <w:t>Keep Selected Island</w:t>
      </w:r>
      <w:r w:rsidR="0058324D" w:rsidRPr="00DB2FA5">
        <w:t xml:space="preserve">. Highlight the right lung, then click </w:t>
      </w:r>
      <w:r w:rsidR="0058324D">
        <w:rPr>
          <w:b/>
        </w:rPr>
        <w:t>Show 3D</w:t>
      </w:r>
      <w:r w:rsidR="0058324D" w:rsidRPr="00DB2FA5">
        <w:t xml:space="preserve"> </w:t>
      </w:r>
      <w:r w:rsidR="0058324D" w:rsidRPr="0058324D">
        <w:t xml:space="preserve">to display the 3D model in the visualization panel </w:t>
      </w:r>
      <w:r w:rsidR="0058324D">
        <w:rPr>
          <w:b/>
        </w:rPr>
        <w:t>[2]</w:t>
      </w:r>
      <w:r w:rsidR="0058324D" w:rsidRPr="00DB2FA5">
        <w:t>.</w:t>
      </w:r>
    </w:p>
    <w:p w14:paraId="52D454AC" w14:textId="0ED28E4D" w:rsidR="008610E1" w:rsidRPr="00DB2FA5" w:rsidRDefault="0026691E" w:rsidP="008610E1">
      <w:pPr>
        <w:pStyle w:val="ShotDescription"/>
        <w:numPr>
          <w:ilvl w:val="2"/>
          <w:numId w:val="3"/>
        </w:numPr>
      </w:pPr>
      <w:r w:rsidRPr="0026691E">
        <w:rPr>
          <w:highlight w:val="yellow"/>
        </w:rPr>
        <w:t>SCREEN</w:t>
      </w:r>
      <w:r w:rsidR="008610E1" w:rsidRPr="00DB2FA5">
        <w:t xml:space="preserve">: </w:t>
      </w:r>
      <w:r>
        <w:t>Use Paint tool</w:t>
      </w:r>
      <w:r w:rsidR="008610E1" w:rsidRPr="00DB2FA5">
        <w:t xml:space="preserve"> over lung area using sphere brush.</w:t>
      </w:r>
    </w:p>
    <w:p w14:paraId="2DD170D7" w14:textId="7FD41071" w:rsidR="008610E1" w:rsidRPr="00DB2FA5" w:rsidRDefault="0058324D" w:rsidP="008610E1">
      <w:pPr>
        <w:pStyle w:val="ShotDescription"/>
        <w:numPr>
          <w:ilvl w:val="2"/>
          <w:numId w:val="3"/>
        </w:numPr>
      </w:pPr>
      <w:r w:rsidRPr="0026691E">
        <w:rPr>
          <w:highlight w:val="yellow"/>
        </w:rPr>
        <w:t>SCREEN</w:t>
      </w:r>
      <w:r w:rsidR="008610E1" w:rsidRPr="00DB2FA5">
        <w:t xml:space="preserve">: Use </w:t>
      </w:r>
      <w:r w:rsidR="008610E1">
        <w:rPr>
          <w:b/>
        </w:rPr>
        <w:t>Island</w:t>
      </w:r>
      <w:r w:rsidR="008610E1" w:rsidRPr="00DB2FA5">
        <w:t xml:space="preserve"> tool to isolate </w:t>
      </w:r>
      <w:proofErr w:type="gramStart"/>
      <w:r w:rsidR="008610E1" w:rsidRPr="00DB2FA5">
        <w:t>right</w:t>
      </w:r>
      <w:proofErr w:type="gramEnd"/>
      <w:r w:rsidR="008610E1" w:rsidRPr="00DB2FA5">
        <w:t xml:space="preserve"> lung and show </w:t>
      </w:r>
      <w:proofErr w:type="gramStart"/>
      <w:r w:rsidR="008610E1" w:rsidRPr="00DB2FA5">
        <w:t>resulting</w:t>
      </w:r>
      <w:proofErr w:type="gramEnd"/>
      <w:r w:rsidR="008610E1" w:rsidRPr="00DB2FA5">
        <w:t xml:space="preserve"> 3D render.</w:t>
      </w:r>
    </w:p>
    <w:p w14:paraId="56E2A5C5" w14:textId="77777777" w:rsidR="008610E1" w:rsidRPr="00DB2FA5" w:rsidRDefault="008610E1" w:rsidP="008610E1"/>
    <w:p w14:paraId="4FFE6336" w14:textId="3B5AB983" w:rsidR="008610E1" w:rsidRPr="00DB2FA5" w:rsidRDefault="008610E1" w:rsidP="008610E1">
      <w:pPr>
        <w:pStyle w:val="Narration"/>
        <w:numPr>
          <w:ilvl w:val="1"/>
          <w:numId w:val="3"/>
        </w:numPr>
      </w:pPr>
      <w:r w:rsidRPr="00DB2FA5">
        <w:t xml:space="preserve">In the </w:t>
      </w:r>
      <w:r>
        <w:rPr>
          <w:b/>
        </w:rPr>
        <w:t>Terminology</w:t>
      </w:r>
      <w:r w:rsidRPr="00DB2FA5">
        <w:t xml:space="preserve"> panel, change the 3D model's color to blue </w:t>
      </w:r>
      <w:r>
        <w:rPr>
          <w:b/>
        </w:rPr>
        <w:t>[1]</w:t>
      </w:r>
      <w:r w:rsidRPr="00DB2FA5">
        <w:t>.</w:t>
      </w:r>
    </w:p>
    <w:p w14:paraId="6D30F6FD" w14:textId="3080A3DE" w:rsidR="008610E1" w:rsidRPr="00DB2FA5" w:rsidRDefault="0058324D" w:rsidP="008610E1">
      <w:pPr>
        <w:pStyle w:val="ShotDescription"/>
        <w:numPr>
          <w:ilvl w:val="2"/>
          <w:numId w:val="3"/>
        </w:numPr>
      </w:pPr>
      <w:r w:rsidRPr="0026691E">
        <w:rPr>
          <w:highlight w:val="yellow"/>
        </w:rPr>
        <w:t>SCREEN</w:t>
      </w:r>
      <w:r w:rsidR="008610E1" w:rsidRPr="00DB2FA5">
        <w:t xml:space="preserve">: </w:t>
      </w:r>
      <w:r>
        <w:t>C</w:t>
      </w:r>
      <w:r w:rsidR="008610E1" w:rsidRPr="00DB2FA5">
        <w:t>hange model color to blue.</w:t>
      </w:r>
    </w:p>
    <w:p w14:paraId="0A804917" w14:textId="77777777" w:rsidR="008610E1" w:rsidRPr="00DB2FA5" w:rsidRDefault="008610E1" w:rsidP="008610E1"/>
    <w:p w14:paraId="7680B086" w14:textId="529EAB39" w:rsidR="008610E1" w:rsidRPr="00DB2FA5" w:rsidRDefault="0058324D" w:rsidP="008610E1">
      <w:pPr>
        <w:pStyle w:val="Narration"/>
        <w:numPr>
          <w:ilvl w:val="1"/>
          <w:numId w:val="3"/>
        </w:numPr>
      </w:pPr>
      <w:r>
        <w:t>After repeating the</w:t>
      </w:r>
      <w:r w:rsidR="008610E1" w:rsidRPr="00DB2FA5">
        <w:t xml:space="preserve"> steps to segment the left lung </w:t>
      </w:r>
      <w:r>
        <w:rPr>
          <w:b/>
          <w:bCs/>
        </w:rPr>
        <w:t xml:space="preserve">[1], </w:t>
      </w:r>
      <w:r>
        <w:t xml:space="preserve">process the axial chest CT images to </w:t>
      </w:r>
      <w:r w:rsidR="008610E1" w:rsidRPr="00DB2FA5">
        <w:t>calculate ventilated lung volume</w:t>
      </w:r>
      <w:r>
        <w:t xml:space="preserve"> </w:t>
      </w:r>
      <w:r>
        <w:rPr>
          <w:b/>
          <w:bCs/>
        </w:rPr>
        <w:t>[2</w:t>
      </w:r>
      <w:proofErr w:type="gramStart"/>
      <w:r>
        <w:rPr>
          <w:b/>
          <w:bCs/>
        </w:rPr>
        <w:t xml:space="preserve">] </w:t>
      </w:r>
      <w:r w:rsidR="008610E1" w:rsidRPr="00DB2FA5">
        <w:t>,</w:t>
      </w:r>
      <w:proofErr w:type="gramEnd"/>
      <w:r w:rsidR="008610E1" w:rsidRPr="00DB2FA5">
        <w:t xml:space="preserve"> then generate a 3D model </w:t>
      </w:r>
      <w:r w:rsidR="008610E1">
        <w:rPr>
          <w:b/>
        </w:rPr>
        <w:t>[</w:t>
      </w:r>
      <w:r>
        <w:rPr>
          <w:b/>
        </w:rPr>
        <w:t>3</w:t>
      </w:r>
      <w:r w:rsidR="008610E1">
        <w:rPr>
          <w:b/>
        </w:rPr>
        <w:t>]</w:t>
      </w:r>
      <w:r w:rsidR="008610E1" w:rsidRPr="00DB2FA5">
        <w:t>.</w:t>
      </w:r>
    </w:p>
    <w:p w14:paraId="4200F539" w14:textId="049F0FD8" w:rsidR="008610E1" w:rsidRDefault="0058324D" w:rsidP="008610E1">
      <w:pPr>
        <w:pStyle w:val="ShotDescription"/>
        <w:numPr>
          <w:ilvl w:val="2"/>
          <w:numId w:val="3"/>
        </w:numPr>
      </w:pPr>
      <w:r w:rsidRPr="0026691E">
        <w:rPr>
          <w:highlight w:val="yellow"/>
        </w:rPr>
        <w:t>SCREEN</w:t>
      </w:r>
      <w:r w:rsidR="008610E1" w:rsidRPr="00DB2FA5">
        <w:t xml:space="preserve">: </w:t>
      </w:r>
      <w:r>
        <w:t xml:space="preserve">Segmented left </w:t>
      </w:r>
      <w:proofErr w:type="gramStart"/>
      <w:r>
        <w:t>lung is</w:t>
      </w:r>
      <w:proofErr w:type="gramEnd"/>
      <w:r>
        <w:t xml:space="preserve"> being seen. </w:t>
      </w:r>
    </w:p>
    <w:p w14:paraId="6AE3CB65" w14:textId="12C189D1" w:rsidR="0058324D" w:rsidRDefault="0058324D" w:rsidP="008610E1">
      <w:pPr>
        <w:pStyle w:val="ShotDescription"/>
        <w:numPr>
          <w:ilvl w:val="2"/>
          <w:numId w:val="3"/>
        </w:numPr>
      </w:pPr>
      <w:proofErr w:type="gramStart"/>
      <w:r w:rsidRPr="0026691E">
        <w:rPr>
          <w:highlight w:val="yellow"/>
        </w:rPr>
        <w:t>SCREEN</w:t>
      </w:r>
      <w:r>
        <w:t xml:space="preserve"> :The</w:t>
      </w:r>
      <w:proofErr w:type="gramEnd"/>
      <w:r>
        <w:t xml:space="preserve"> axial chest CT images are being processed layer by layer. </w:t>
      </w:r>
    </w:p>
    <w:p w14:paraId="7C50AF29" w14:textId="041E2015" w:rsidR="0058324D" w:rsidRPr="00DB2FA5" w:rsidRDefault="0058324D" w:rsidP="008610E1">
      <w:pPr>
        <w:pStyle w:val="ShotDescription"/>
        <w:numPr>
          <w:ilvl w:val="2"/>
          <w:numId w:val="3"/>
        </w:numPr>
      </w:pPr>
      <w:proofErr w:type="gramStart"/>
      <w:r w:rsidRPr="0026691E">
        <w:rPr>
          <w:highlight w:val="yellow"/>
        </w:rPr>
        <w:t>SCREEN</w:t>
      </w:r>
      <w:r>
        <w:t xml:space="preserve"> :</w:t>
      </w:r>
      <w:proofErr w:type="gramEnd"/>
      <w:r>
        <w:t xml:space="preserve"> 3D model is being generated. </w:t>
      </w:r>
    </w:p>
    <w:p w14:paraId="39CC5EF4" w14:textId="77777777" w:rsidR="008610E1" w:rsidRPr="00DB2FA5" w:rsidRDefault="008610E1" w:rsidP="008610E1"/>
    <w:p w14:paraId="706388E9" w14:textId="0DF64E15" w:rsidR="008610E1" w:rsidRPr="00DB2FA5" w:rsidRDefault="0058324D" w:rsidP="0058324D">
      <w:pPr>
        <w:pStyle w:val="Narration"/>
        <w:numPr>
          <w:ilvl w:val="1"/>
          <w:numId w:val="3"/>
        </w:numPr>
      </w:pPr>
      <w:r>
        <w:lastRenderedPageBreak/>
        <w:t>Now c</w:t>
      </w:r>
      <w:r w:rsidR="008610E1" w:rsidRPr="00DB2FA5">
        <w:t xml:space="preserve">hange the 3D model color of left lung to yellow </w:t>
      </w:r>
      <w:r w:rsidR="008610E1">
        <w:rPr>
          <w:b/>
        </w:rPr>
        <w:t>[1]</w:t>
      </w:r>
      <w:r w:rsidR="008610E1" w:rsidRPr="00DB2FA5">
        <w:t>.</w:t>
      </w:r>
      <w:r w:rsidRPr="0058324D">
        <w:t xml:space="preserve"> </w:t>
      </w:r>
      <w:r w:rsidRPr="00DB2FA5">
        <w:t xml:space="preserve">Set the opacity of the right lung segmentation to 0.2 </w:t>
      </w:r>
      <w:r>
        <w:rPr>
          <w:b/>
        </w:rPr>
        <w:t>[2]</w:t>
      </w:r>
      <w:r w:rsidRPr="00DB2FA5">
        <w:t>.</w:t>
      </w:r>
      <w:r w:rsidRPr="0058324D">
        <w:t xml:space="preserve"> </w:t>
      </w:r>
      <w:r>
        <w:t>Then e</w:t>
      </w:r>
      <w:r w:rsidRPr="00DB2FA5">
        <w:t xml:space="preserve">xport the 3D model as required </w:t>
      </w:r>
      <w:r>
        <w:rPr>
          <w:b/>
        </w:rPr>
        <w:t>[3]</w:t>
      </w:r>
      <w:r w:rsidRPr="00DB2FA5">
        <w:t>.</w:t>
      </w:r>
    </w:p>
    <w:p w14:paraId="46A90591" w14:textId="14A815C9" w:rsidR="008610E1" w:rsidRPr="00DB2FA5" w:rsidRDefault="0058324D" w:rsidP="008610E1">
      <w:pPr>
        <w:pStyle w:val="ShotDescription"/>
        <w:numPr>
          <w:ilvl w:val="2"/>
          <w:numId w:val="3"/>
        </w:numPr>
      </w:pPr>
      <w:r w:rsidRPr="0026691E">
        <w:rPr>
          <w:highlight w:val="yellow"/>
        </w:rPr>
        <w:t>SCREEN</w:t>
      </w:r>
      <w:r w:rsidR="008610E1" w:rsidRPr="00DB2FA5">
        <w:t xml:space="preserve">: </w:t>
      </w:r>
      <w:r>
        <w:t>Change</w:t>
      </w:r>
      <w:r w:rsidR="008610E1" w:rsidRPr="00DB2FA5">
        <w:t xml:space="preserve"> the color for left lung model.</w:t>
      </w:r>
    </w:p>
    <w:p w14:paraId="6930F587" w14:textId="096FCDFB" w:rsidR="008610E1" w:rsidRPr="00DB2FA5" w:rsidRDefault="0058324D" w:rsidP="008610E1">
      <w:pPr>
        <w:pStyle w:val="ShotDescription"/>
        <w:numPr>
          <w:ilvl w:val="2"/>
          <w:numId w:val="3"/>
        </w:numPr>
      </w:pPr>
      <w:r w:rsidRPr="0026691E">
        <w:rPr>
          <w:highlight w:val="yellow"/>
        </w:rPr>
        <w:t>SCREEN</w:t>
      </w:r>
      <w:r w:rsidR="008610E1" w:rsidRPr="00DB2FA5">
        <w:t>: Adjust opacity settings for the right lung.</w:t>
      </w:r>
    </w:p>
    <w:p w14:paraId="6768062B" w14:textId="3D16C3DA" w:rsidR="008610E1" w:rsidRPr="00DB2FA5" w:rsidRDefault="0058324D" w:rsidP="008610E1">
      <w:pPr>
        <w:pStyle w:val="ShotDescription"/>
        <w:numPr>
          <w:ilvl w:val="2"/>
          <w:numId w:val="3"/>
        </w:numPr>
      </w:pPr>
      <w:r w:rsidRPr="0026691E">
        <w:rPr>
          <w:highlight w:val="yellow"/>
        </w:rPr>
        <w:t>SCREEN</w:t>
      </w:r>
      <w:r w:rsidR="008610E1" w:rsidRPr="00DB2FA5">
        <w:t>: Show export dialog with appropriate file format and naming.</w:t>
      </w:r>
    </w:p>
    <w:p w14:paraId="1CC1805B" w14:textId="77777777" w:rsidR="008610E1" w:rsidRPr="00DB2FA5" w:rsidRDefault="008610E1" w:rsidP="008610E1"/>
    <w:p w14:paraId="4665E9A4" w14:textId="7DD7BBDE" w:rsidR="008610E1" w:rsidRPr="00DB2FA5" w:rsidRDefault="008610E1" w:rsidP="0058324D">
      <w:pPr>
        <w:pStyle w:val="Narration"/>
        <w:numPr>
          <w:ilvl w:val="1"/>
          <w:numId w:val="3"/>
        </w:numPr>
      </w:pPr>
      <w:r w:rsidRPr="00DB2FA5">
        <w:t>Capture screenshots of 3D view or slice images and save them</w:t>
      </w:r>
      <w:r w:rsidR="0058324D">
        <w:t xml:space="preserve"> by clicking on </w:t>
      </w:r>
      <w:r w:rsidR="0058324D">
        <w:rPr>
          <w:b/>
          <w:bCs/>
        </w:rPr>
        <w:t>Annotation Screenshot</w:t>
      </w:r>
      <w:r w:rsidR="0058324D">
        <w:t>, selecting image format then modifying the save path</w:t>
      </w:r>
      <w:r w:rsidRPr="00DB2FA5">
        <w:t xml:space="preserve"> </w:t>
      </w:r>
      <w:r>
        <w:rPr>
          <w:b/>
        </w:rPr>
        <w:t>[1]</w:t>
      </w:r>
      <w:r w:rsidRPr="00DB2FA5">
        <w:t>.</w:t>
      </w:r>
      <w:r w:rsidR="0058324D" w:rsidRPr="0058324D">
        <w:t xml:space="preserve"> </w:t>
      </w:r>
      <w:r w:rsidR="0058324D" w:rsidRPr="00DB2FA5">
        <w:t xml:space="preserve">Use </w:t>
      </w:r>
      <w:r w:rsidR="0058324D">
        <w:rPr>
          <w:b/>
        </w:rPr>
        <w:t>Segment Statistics</w:t>
      </w:r>
      <w:r w:rsidR="0058324D" w:rsidRPr="00DB2FA5">
        <w:t xml:space="preserve"> module to calculate lung volume in cubic millimeters and analyze normo-aerated regions </w:t>
      </w:r>
      <w:r w:rsidR="0058324D">
        <w:rPr>
          <w:b/>
        </w:rPr>
        <w:t>[2]</w:t>
      </w:r>
      <w:r w:rsidR="0058324D" w:rsidRPr="00DB2FA5">
        <w:t>.</w:t>
      </w:r>
    </w:p>
    <w:p w14:paraId="60879D8F" w14:textId="648CE7A5" w:rsidR="008610E1" w:rsidRPr="00DB2FA5" w:rsidRDefault="0058324D" w:rsidP="008610E1">
      <w:pPr>
        <w:pStyle w:val="ShotDescription"/>
        <w:numPr>
          <w:ilvl w:val="2"/>
          <w:numId w:val="3"/>
        </w:numPr>
      </w:pPr>
      <w:r w:rsidRPr="0026691E">
        <w:rPr>
          <w:highlight w:val="yellow"/>
        </w:rPr>
        <w:t>SCREEN</w:t>
      </w:r>
      <w:r w:rsidR="008610E1" w:rsidRPr="00DB2FA5">
        <w:t xml:space="preserve">: Use </w:t>
      </w:r>
      <w:r w:rsidR="008610E1">
        <w:rPr>
          <w:b/>
        </w:rPr>
        <w:t>Annotation Screenshot</w:t>
      </w:r>
      <w:r w:rsidR="008610E1" w:rsidRPr="00DB2FA5">
        <w:t>, select format, and specify save path.</w:t>
      </w:r>
    </w:p>
    <w:p w14:paraId="1AA01AA4" w14:textId="2A0CF22D" w:rsidR="008610E1" w:rsidRPr="00DB2FA5" w:rsidRDefault="0058324D" w:rsidP="008610E1">
      <w:pPr>
        <w:pStyle w:val="ShotDescription"/>
        <w:numPr>
          <w:ilvl w:val="2"/>
          <w:numId w:val="3"/>
        </w:numPr>
      </w:pPr>
      <w:r w:rsidRPr="0026691E">
        <w:rPr>
          <w:highlight w:val="yellow"/>
        </w:rPr>
        <w:t>SCREEN</w:t>
      </w:r>
      <w:r w:rsidR="008610E1" w:rsidRPr="00DB2FA5">
        <w:t xml:space="preserve">: Display the </w:t>
      </w:r>
      <w:r w:rsidR="008610E1">
        <w:rPr>
          <w:b/>
        </w:rPr>
        <w:t>Segment Statistics</w:t>
      </w:r>
      <w:r w:rsidR="008610E1" w:rsidRPr="00DB2FA5">
        <w:t xml:space="preserve"> output showing segmented lung volumes and histogram.</w:t>
      </w:r>
    </w:p>
    <w:p w14:paraId="0D764A1B" w14:textId="77777777" w:rsidR="0058324D" w:rsidRPr="0058324D" w:rsidRDefault="0058324D" w:rsidP="0058324D">
      <w:pPr>
        <w:pStyle w:val="ListParagraph"/>
        <w:spacing w:before="120"/>
        <w:ind w:left="360"/>
        <w:rPr>
          <w:rFonts w:cstheme="minorHAnsi"/>
          <w:b/>
          <w:bCs/>
        </w:rPr>
      </w:pPr>
    </w:p>
    <w:p w14:paraId="57D0C103" w14:textId="377E9A15" w:rsidR="0058324D" w:rsidRPr="0058324D" w:rsidRDefault="0058324D" w:rsidP="0058324D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58324D">
        <w:rPr>
          <w:rFonts w:cstheme="minorHAnsi"/>
          <w:b/>
          <w:bCs/>
        </w:rPr>
        <w:t xml:space="preserve">Masson's </w:t>
      </w:r>
      <w:r w:rsidRPr="0058324D">
        <w:rPr>
          <w:rFonts w:cstheme="minorHAnsi"/>
          <w:b/>
          <w:bCs/>
        </w:rPr>
        <w:t>Trichome Stainin</w:t>
      </w:r>
      <w:r>
        <w:rPr>
          <w:rFonts w:cstheme="minorHAnsi"/>
          <w:b/>
          <w:bCs/>
        </w:rPr>
        <w:t>g of Murine Lung Samples</w:t>
      </w:r>
    </w:p>
    <w:p w14:paraId="7E897EC1" w14:textId="77777777" w:rsidR="0058324D" w:rsidRDefault="0058324D" w:rsidP="0058324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053914560"/>
          <w:placeholder>
            <w:docPart w:val="F96B630918F148D0BAB9E041F2116633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0B2AD2FC" w14:textId="77777777" w:rsidR="008610E1" w:rsidRPr="00DB2FA5" w:rsidRDefault="008610E1" w:rsidP="008610E1"/>
    <w:p w14:paraId="0D056E32" w14:textId="77777777" w:rsidR="0058324D" w:rsidRPr="0058324D" w:rsidRDefault="008610E1" w:rsidP="008610E1">
      <w:pPr>
        <w:pStyle w:val="Narration"/>
        <w:numPr>
          <w:ilvl w:val="1"/>
          <w:numId w:val="3"/>
        </w:numPr>
      </w:pPr>
      <w:r w:rsidRPr="00DB2FA5">
        <w:t>Fix the lung sample with 4</w:t>
      </w:r>
      <w:r w:rsidR="0058324D">
        <w:t xml:space="preserve">% </w:t>
      </w:r>
      <w:r w:rsidRPr="00DB2FA5">
        <w:t>paraformaldehyde at room temperature overnight</w:t>
      </w:r>
      <w:r w:rsidR="0058324D">
        <w:t xml:space="preserve"> </w:t>
      </w:r>
      <w:r w:rsidR="0058324D">
        <w:rPr>
          <w:b/>
          <w:bCs/>
        </w:rPr>
        <w:t>[1]</w:t>
      </w:r>
      <w:r w:rsidR="0058324D">
        <w:t xml:space="preserve">. </w:t>
      </w:r>
      <w:r w:rsidRPr="00DB2FA5">
        <w:t xml:space="preserve"> </w:t>
      </w:r>
      <w:r w:rsidR="0058324D">
        <w:t>D</w:t>
      </w:r>
      <w:r w:rsidRPr="00DB2FA5">
        <w:t xml:space="preserve">ehydrate </w:t>
      </w:r>
      <w:r w:rsidR="0058324D">
        <w:t xml:space="preserve">the fixed sample </w:t>
      </w:r>
      <w:r w:rsidRPr="00DB2FA5">
        <w:t xml:space="preserve">through </w:t>
      </w:r>
      <w:r w:rsidR="0058324D">
        <w:t xml:space="preserve">a series of </w:t>
      </w:r>
      <w:r w:rsidRPr="00DB2FA5">
        <w:t>graded ethanol</w:t>
      </w:r>
      <w:r w:rsidR="0058324D">
        <w:t xml:space="preserve"> </w:t>
      </w:r>
      <w:r w:rsidR="0058324D">
        <w:rPr>
          <w:b/>
          <w:bCs/>
        </w:rPr>
        <w:t xml:space="preserve">[2]. </w:t>
      </w:r>
    </w:p>
    <w:p w14:paraId="672352F9" w14:textId="3CCBFD3B" w:rsidR="0058324D" w:rsidRDefault="0058324D" w:rsidP="0058324D">
      <w:pPr>
        <w:pStyle w:val="ShotDescription"/>
        <w:numPr>
          <w:ilvl w:val="2"/>
          <w:numId w:val="3"/>
        </w:numPr>
      </w:pPr>
      <w:r w:rsidRPr="00DB2FA5">
        <w:t>Talent placing lung sample in fixative</w:t>
      </w:r>
      <w:r>
        <w:t>.</w:t>
      </w:r>
    </w:p>
    <w:p w14:paraId="4045E2BA" w14:textId="6D9CC795" w:rsidR="0058324D" w:rsidRPr="00DB2FA5" w:rsidRDefault="0058324D" w:rsidP="0058324D">
      <w:pPr>
        <w:pStyle w:val="ShotDescription"/>
        <w:numPr>
          <w:ilvl w:val="2"/>
          <w:numId w:val="3"/>
        </w:numPr>
      </w:pPr>
      <w:r>
        <w:t xml:space="preserve">Talent transferring the fixed samples to a series of graded ethanol. </w:t>
      </w:r>
    </w:p>
    <w:p w14:paraId="4BC71EE5" w14:textId="77777777" w:rsidR="0058324D" w:rsidRPr="0058324D" w:rsidRDefault="0058324D" w:rsidP="0058324D">
      <w:pPr>
        <w:pStyle w:val="Narration"/>
        <w:ind w:left="1627" w:firstLine="0"/>
      </w:pPr>
    </w:p>
    <w:p w14:paraId="04ECB304" w14:textId="0AA8C72E" w:rsidR="008610E1" w:rsidRPr="00DB2FA5" w:rsidRDefault="0058324D" w:rsidP="008610E1">
      <w:pPr>
        <w:pStyle w:val="Narration"/>
        <w:numPr>
          <w:ilvl w:val="1"/>
          <w:numId w:val="3"/>
        </w:numPr>
      </w:pPr>
      <w:r>
        <w:t>Then embed the samples</w:t>
      </w:r>
      <w:r w:rsidR="008610E1" w:rsidRPr="00DB2FA5">
        <w:t xml:space="preserve"> in paraffin </w:t>
      </w:r>
      <w:r w:rsidR="008610E1">
        <w:rPr>
          <w:b/>
        </w:rPr>
        <w:t>[1]</w:t>
      </w:r>
      <w:r w:rsidR="008610E1" w:rsidRPr="00DB2FA5">
        <w:t>. Prepare 5</w:t>
      </w:r>
      <w:r>
        <w:t>-</w:t>
      </w:r>
      <w:r w:rsidR="008610E1" w:rsidRPr="00DB2FA5">
        <w:t xml:space="preserve">micrometer thick slices using a rotary microtome </w:t>
      </w:r>
      <w:r w:rsidR="008610E1">
        <w:rPr>
          <w:b/>
        </w:rPr>
        <w:t>[2]</w:t>
      </w:r>
      <w:r w:rsidR="008610E1" w:rsidRPr="00DB2FA5">
        <w:t>.</w:t>
      </w:r>
    </w:p>
    <w:p w14:paraId="7D8CD012" w14:textId="49669ACE" w:rsidR="0058324D" w:rsidRDefault="0058324D" w:rsidP="008610E1">
      <w:pPr>
        <w:pStyle w:val="ShotDescription"/>
        <w:numPr>
          <w:ilvl w:val="2"/>
          <w:numId w:val="3"/>
        </w:numPr>
      </w:pPr>
      <w:r>
        <w:t xml:space="preserve">Shot of the paraffin embedded sample. </w:t>
      </w:r>
    </w:p>
    <w:p w14:paraId="12442F09" w14:textId="32A1A03B" w:rsidR="008610E1" w:rsidRPr="00DB2FA5" w:rsidRDefault="008610E1" w:rsidP="008610E1">
      <w:pPr>
        <w:pStyle w:val="ShotDescription"/>
        <w:numPr>
          <w:ilvl w:val="2"/>
          <w:numId w:val="3"/>
        </w:numPr>
      </w:pPr>
      <w:r w:rsidRPr="00DB2FA5">
        <w:t>Talent using rotary microtome to prepare paraffin slices.</w:t>
      </w:r>
    </w:p>
    <w:p w14:paraId="5CCD1ACC" w14:textId="77777777" w:rsidR="008610E1" w:rsidRPr="00DB2FA5" w:rsidRDefault="008610E1" w:rsidP="008610E1"/>
    <w:p w14:paraId="4389FC98" w14:textId="4554CE54" w:rsidR="008610E1" w:rsidRPr="00DB2FA5" w:rsidRDefault="0058324D" w:rsidP="008610E1">
      <w:pPr>
        <w:pStyle w:val="Narration"/>
        <w:numPr>
          <w:ilvl w:val="1"/>
          <w:numId w:val="3"/>
        </w:numPr>
      </w:pPr>
      <w:r>
        <w:t>After deparaffinizing and rehydrating the sections, rinse them</w:t>
      </w:r>
      <w:r w:rsidR="008610E1" w:rsidRPr="00DB2FA5">
        <w:t xml:space="preserve"> in distilled water</w:t>
      </w:r>
      <w:r>
        <w:t xml:space="preserve"> </w:t>
      </w:r>
      <w:r>
        <w:rPr>
          <w:b/>
          <w:bCs/>
        </w:rPr>
        <w:t xml:space="preserve">[1]. </w:t>
      </w:r>
      <w:r>
        <w:t>Next, t</w:t>
      </w:r>
      <w:r w:rsidR="008610E1" w:rsidRPr="00DB2FA5">
        <w:t xml:space="preserve">reat </w:t>
      </w:r>
      <w:r>
        <w:t xml:space="preserve">the samples </w:t>
      </w:r>
      <w:r w:rsidR="008610E1" w:rsidRPr="00DB2FA5">
        <w:t xml:space="preserve">with preheated </w:t>
      </w:r>
      <w:proofErr w:type="spellStart"/>
      <w:r w:rsidR="008610E1" w:rsidRPr="00DB2FA5">
        <w:t>Bouin</w:t>
      </w:r>
      <w:proofErr w:type="spellEnd"/>
      <w:r w:rsidR="008610E1" w:rsidRPr="00DB2FA5">
        <w:t xml:space="preserve"> fluid at 56 to 60 degrees Celsius for 1 hour or overnight </w:t>
      </w:r>
      <w:r w:rsidR="008610E1">
        <w:rPr>
          <w:b/>
        </w:rPr>
        <w:t>[</w:t>
      </w:r>
      <w:r w:rsidR="009C0CBD">
        <w:rPr>
          <w:b/>
        </w:rPr>
        <w:t>2</w:t>
      </w:r>
      <w:r w:rsidR="008610E1">
        <w:rPr>
          <w:b/>
        </w:rPr>
        <w:t>]</w:t>
      </w:r>
      <w:r w:rsidR="008610E1" w:rsidRPr="00DB2FA5">
        <w:t>.</w:t>
      </w:r>
    </w:p>
    <w:p w14:paraId="05493C54" w14:textId="401A753D" w:rsidR="0058324D" w:rsidRDefault="0058324D" w:rsidP="008610E1">
      <w:pPr>
        <w:pStyle w:val="ShotDescription"/>
        <w:numPr>
          <w:ilvl w:val="2"/>
          <w:numId w:val="3"/>
        </w:numPr>
      </w:pPr>
      <w:r>
        <w:t xml:space="preserve">Talent placing deparaffinized and rehydrated sections in distilled water. </w:t>
      </w:r>
    </w:p>
    <w:p w14:paraId="1FAC300F" w14:textId="08BE3D7B" w:rsidR="008610E1" w:rsidRPr="00DB2FA5" w:rsidRDefault="008610E1" w:rsidP="008610E1">
      <w:pPr>
        <w:pStyle w:val="ShotDescription"/>
        <w:numPr>
          <w:ilvl w:val="2"/>
          <w:numId w:val="3"/>
        </w:numPr>
      </w:pPr>
      <w:r w:rsidRPr="00DB2FA5">
        <w:t>Talent transferring slides between solutions and incubator.</w:t>
      </w:r>
    </w:p>
    <w:p w14:paraId="2BBC64F3" w14:textId="77777777" w:rsidR="008610E1" w:rsidRPr="00DB2FA5" w:rsidRDefault="008610E1" w:rsidP="008610E1"/>
    <w:p w14:paraId="75798C46" w14:textId="70324688" w:rsidR="008610E1" w:rsidRPr="00DB2FA5" w:rsidRDefault="009C0CBD" w:rsidP="008610E1">
      <w:pPr>
        <w:pStyle w:val="Narration"/>
        <w:numPr>
          <w:ilvl w:val="1"/>
          <w:numId w:val="3"/>
        </w:numPr>
      </w:pPr>
      <w:r>
        <w:t>S</w:t>
      </w:r>
      <w:r w:rsidR="008610E1" w:rsidRPr="00DB2FA5">
        <w:t xml:space="preserve">tain </w:t>
      </w:r>
      <w:r>
        <w:t xml:space="preserve">the slices, after washing, </w:t>
      </w:r>
      <w:r w:rsidR="008610E1" w:rsidRPr="00DB2FA5">
        <w:t>with Weigert's iron hematoxylin for 10 minutes</w:t>
      </w:r>
      <w:r>
        <w:t xml:space="preserve"> </w:t>
      </w:r>
      <w:r>
        <w:rPr>
          <w:b/>
          <w:bCs/>
        </w:rPr>
        <w:t xml:space="preserve">[1]. </w:t>
      </w:r>
      <w:r>
        <w:t xml:space="preserve">Then </w:t>
      </w:r>
      <w:r w:rsidRPr="00DB2FA5">
        <w:t>rinse</w:t>
      </w:r>
      <w:r w:rsidR="008610E1" w:rsidRPr="00DB2FA5">
        <w:t xml:space="preserve"> under warm tap water for 10 minutes</w:t>
      </w:r>
      <w:r>
        <w:t xml:space="preserve"> </w:t>
      </w:r>
      <w:r>
        <w:rPr>
          <w:b/>
          <w:bCs/>
        </w:rPr>
        <w:t>[2]</w:t>
      </w:r>
      <w:r>
        <w:t xml:space="preserve">, before immersing the sections in </w:t>
      </w:r>
      <w:r w:rsidR="008610E1" w:rsidRPr="00DB2FA5">
        <w:lastRenderedPageBreak/>
        <w:t xml:space="preserve">Biebrich scarlet-acid fuchsin for 10 to 15 minutes </w:t>
      </w:r>
      <w:r w:rsidR="008610E1">
        <w:rPr>
          <w:b/>
        </w:rPr>
        <w:t>[</w:t>
      </w:r>
      <w:r>
        <w:rPr>
          <w:b/>
        </w:rPr>
        <w:t>3</w:t>
      </w:r>
      <w:r w:rsidR="008610E1">
        <w:rPr>
          <w:b/>
        </w:rPr>
        <w:t>]</w:t>
      </w:r>
      <w:r w:rsidR="008610E1" w:rsidRPr="00DB2FA5">
        <w:t>.</w:t>
      </w:r>
    </w:p>
    <w:p w14:paraId="53075D01" w14:textId="6E5444AA" w:rsidR="008610E1" w:rsidRDefault="008610E1" w:rsidP="008610E1">
      <w:pPr>
        <w:pStyle w:val="ShotDescription"/>
        <w:numPr>
          <w:ilvl w:val="2"/>
          <w:numId w:val="3"/>
        </w:numPr>
      </w:pPr>
      <w:r w:rsidRPr="00DB2FA5">
        <w:t xml:space="preserve">Talent </w:t>
      </w:r>
      <w:r w:rsidR="009C0CBD">
        <w:t xml:space="preserve">places the slices in Weigert’s iron hematoxylin solution. </w:t>
      </w:r>
    </w:p>
    <w:p w14:paraId="3E264338" w14:textId="247B441E" w:rsidR="009C0CBD" w:rsidRDefault="009C0CBD" w:rsidP="008610E1">
      <w:pPr>
        <w:pStyle w:val="ShotDescription"/>
        <w:numPr>
          <w:ilvl w:val="2"/>
          <w:numId w:val="3"/>
        </w:numPr>
      </w:pPr>
      <w:r>
        <w:t xml:space="preserve">Shot of the slices being placed under warm tap water. </w:t>
      </w:r>
    </w:p>
    <w:p w14:paraId="6368F884" w14:textId="17022379" w:rsidR="009C0CBD" w:rsidRPr="00DB2FA5" w:rsidRDefault="009C0CBD" w:rsidP="008610E1">
      <w:pPr>
        <w:pStyle w:val="ShotDescription"/>
        <w:numPr>
          <w:ilvl w:val="2"/>
          <w:numId w:val="3"/>
        </w:numPr>
      </w:pPr>
      <w:r>
        <w:t xml:space="preserve">Shot of the slices being transferred to </w:t>
      </w:r>
      <w:r w:rsidRPr="00DB2FA5">
        <w:t>Biebrich scarlet-acid fuchsin</w:t>
      </w:r>
      <w:r>
        <w:t xml:space="preserve"> solution. </w:t>
      </w:r>
    </w:p>
    <w:p w14:paraId="5C87C7B4" w14:textId="77777777" w:rsidR="008610E1" w:rsidRPr="00DB2FA5" w:rsidRDefault="008610E1" w:rsidP="008610E1"/>
    <w:p w14:paraId="60052426" w14:textId="30878B56" w:rsidR="008610E1" w:rsidRPr="00DB2FA5" w:rsidRDefault="008610E1" w:rsidP="009C0CBD">
      <w:pPr>
        <w:pStyle w:val="Narration"/>
        <w:numPr>
          <w:ilvl w:val="1"/>
          <w:numId w:val="3"/>
        </w:numPr>
      </w:pPr>
      <w:r w:rsidRPr="00DB2FA5">
        <w:t>Differentiate with phosphomolybdic-</w:t>
      </w:r>
      <w:proofErr w:type="spellStart"/>
      <w:r w:rsidRPr="00DB2FA5">
        <w:t>phosphotungstic</w:t>
      </w:r>
      <w:proofErr w:type="spellEnd"/>
      <w:r w:rsidRPr="00DB2FA5">
        <w:t xml:space="preserve"> acid for 10 to 15 minutes until collagen-rich areas become clear </w:t>
      </w:r>
      <w:r>
        <w:rPr>
          <w:b/>
        </w:rPr>
        <w:t>[1]</w:t>
      </w:r>
      <w:r w:rsidRPr="00DB2FA5">
        <w:t>.</w:t>
      </w:r>
      <w:r w:rsidR="009C0CBD" w:rsidRPr="009C0CBD">
        <w:t xml:space="preserve"> </w:t>
      </w:r>
      <w:r w:rsidR="009C0CBD">
        <w:t>Then transfer the slices</w:t>
      </w:r>
      <w:r w:rsidR="009C0CBD" w:rsidRPr="00DB2FA5">
        <w:t xml:space="preserve"> </w:t>
      </w:r>
      <w:r w:rsidR="009C0CBD">
        <w:t>to</w:t>
      </w:r>
      <w:r w:rsidR="009C0CBD" w:rsidRPr="00DB2FA5">
        <w:t xml:space="preserve"> aniline blue for 5 to 10 minutes</w:t>
      </w:r>
      <w:r w:rsidR="009C0CBD">
        <w:t xml:space="preserve"> </w:t>
      </w:r>
      <w:r w:rsidR="009C0CBD">
        <w:rPr>
          <w:b/>
          <w:bCs/>
        </w:rPr>
        <w:t xml:space="preserve">[2], </w:t>
      </w:r>
      <w:r w:rsidR="009C0CBD">
        <w:t>before</w:t>
      </w:r>
      <w:r w:rsidR="009C0CBD" w:rsidRPr="00DB2FA5">
        <w:t xml:space="preserve"> rins</w:t>
      </w:r>
      <w:r w:rsidR="009C0CBD">
        <w:t>ing</w:t>
      </w:r>
      <w:r w:rsidR="009C0CBD" w:rsidRPr="00DB2FA5">
        <w:t xml:space="preserve"> in distilled water</w:t>
      </w:r>
      <w:r w:rsidR="009C0CBD">
        <w:t xml:space="preserve"> </w:t>
      </w:r>
      <w:r w:rsidR="009C0CBD">
        <w:rPr>
          <w:b/>
          <w:bCs/>
        </w:rPr>
        <w:t xml:space="preserve">[3]. </w:t>
      </w:r>
      <w:r w:rsidR="009C0CBD">
        <w:t>D</w:t>
      </w:r>
      <w:r w:rsidR="009C0CBD" w:rsidRPr="00DB2FA5">
        <w:t xml:space="preserve">ifferentiate </w:t>
      </w:r>
      <w:r w:rsidR="009C0CBD">
        <w:t xml:space="preserve">the slices </w:t>
      </w:r>
      <w:proofErr w:type="gramStart"/>
      <w:r w:rsidR="009C0CBD" w:rsidRPr="00DB2FA5">
        <w:t>in</w:t>
      </w:r>
      <w:proofErr w:type="gramEnd"/>
      <w:r w:rsidR="009C0CBD" w:rsidRPr="00DB2FA5">
        <w:t xml:space="preserve"> 1</w:t>
      </w:r>
      <w:r w:rsidR="009C0CBD">
        <w:t xml:space="preserve">% </w:t>
      </w:r>
      <w:r w:rsidR="009C0CBD" w:rsidRPr="00DB2FA5">
        <w:t xml:space="preserve">acetic acid for 2 to 5 minutes </w:t>
      </w:r>
      <w:r w:rsidR="009C0CBD">
        <w:rPr>
          <w:b/>
        </w:rPr>
        <w:t>[4]</w:t>
      </w:r>
      <w:r w:rsidR="009C0CBD" w:rsidRPr="00DB2FA5">
        <w:t>.</w:t>
      </w:r>
    </w:p>
    <w:p w14:paraId="3DEA8590" w14:textId="5028330B" w:rsidR="008610E1" w:rsidRPr="00DB2FA5" w:rsidRDefault="008610E1" w:rsidP="008610E1">
      <w:pPr>
        <w:pStyle w:val="ShotDescription"/>
        <w:numPr>
          <w:ilvl w:val="2"/>
          <w:numId w:val="3"/>
        </w:numPr>
      </w:pPr>
      <w:r w:rsidRPr="00DB2FA5">
        <w:t>Talent performing acid treatment and monitoring stain change.</w:t>
      </w:r>
      <w:r w:rsidR="009C0CBD">
        <w:br/>
      </w:r>
      <w:r w:rsidR="009C0CBD" w:rsidRPr="009C0CBD">
        <w:rPr>
          <w:b/>
          <w:bCs/>
          <w:highlight w:val="yellow"/>
        </w:rPr>
        <w:t xml:space="preserve">AUTHORS: </w:t>
      </w:r>
      <w:r w:rsidR="009C0CBD" w:rsidRPr="009C0CBD">
        <w:rPr>
          <w:highlight w:val="yellow"/>
        </w:rPr>
        <w:t>Please try to capture the change in the collagen-rich areas of the sections, if possible</w:t>
      </w:r>
    </w:p>
    <w:p w14:paraId="0C2E3005" w14:textId="686194F8" w:rsidR="008610E1" w:rsidRDefault="008610E1" w:rsidP="008610E1">
      <w:pPr>
        <w:pStyle w:val="ShotDescription"/>
        <w:numPr>
          <w:ilvl w:val="2"/>
          <w:numId w:val="3"/>
        </w:numPr>
      </w:pPr>
      <w:r w:rsidRPr="00DB2FA5">
        <w:t xml:space="preserve">Talent </w:t>
      </w:r>
      <w:r w:rsidR="009C0CBD">
        <w:t xml:space="preserve">transferring the slices to aniline blue. </w:t>
      </w:r>
    </w:p>
    <w:p w14:paraId="588B957F" w14:textId="4C5FCE86" w:rsidR="009C0CBD" w:rsidRDefault="009C0CBD" w:rsidP="008610E1">
      <w:pPr>
        <w:pStyle w:val="ShotDescription"/>
        <w:numPr>
          <w:ilvl w:val="2"/>
          <w:numId w:val="3"/>
        </w:numPr>
      </w:pPr>
      <w:r>
        <w:t xml:space="preserve">Shot of slices being placed in distilled water. </w:t>
      </w:r>
    </w:p>
    <w:p w14:paraId="3C6C82FE" w14:textId="675DCEEA" w:rsidR="009C0CBD" w:rsidRPr="00DB2FA5" w:rsidRDefault="009C0CBD" w:rsidP="008610E1">
      <w:pPr>
        <w:pStyle w:val="ShotDescription"/>
        <w:numPr>
          <w:ilvl w:val="2"/>
          <w:numId w:val="3"/>
        </w:numPr>
      </w:pPr>
      <w:r>
        <w:t xml:space="preserve">Shot of 1% acetic acid being added to the slices. </w:t>
      </w:r>
    </w:p>
    <w:p w14:paraId="62F4EB3C" w14:textId="77777777" w:rsidR="008610E1" w:rsidRPr="00DB2FA5" w:rsidRDefault="008610E1" w:rsidP="008610E1"/>
    <w:p w14:paraId="68F13835" w14:textId="1AEA29EF" w:rsidR="008610E1" w:rsidRPr="00DB2FA5" w:rsidRDefault="003030F6" w:rsidP="008610E1">
      <w:pPr>
        <w:pStyle w:val="Narration"/>
        <w:numPr>
          <w:ilvl w:val="1"/>
          <w:numId w:val="3"/>
        </w:numPr>
      </w:pPr>
      <w:r>
        <w:t>Next, d</w:t>
      </w:r>
      <w:r w:rsidR="008610E1" w:rsidRPr="00DB2FA5">
        <w:t>ehydrate slides through graded ethanol</w:t>
      </w:r>
      <w:r>
        <w:t xml:space="preserve"> </w:t>
      </w:r>
      <w:r>
        <w:rPr>
          <w:b/>
          <w:bCs/>
        </w:rPr>
        <w:t xml:space="preserve">[1]. </w:t>
      </w:r>
      <w:r>
        <w:t>C</w:t>
      </w:r>
      <w:r w:rsidR="008610E1" w:rsidRPr="00DB2FA5">
        <w:t xml:space="preserve">lear </w:t>
      </w:r>
      <w:r>
        <w:t>the dehydrated section in</w:t>
      </w:r>
      <w:r w:rsidR="008610E1" w:rsidRPr="00DB2FA5">
        <w:t xml:space="preserve"> xylene</w:t>
      </w:r>
      <w:r>
        <w:t xml:space="preserve"> </w:t>
      </w:r>
      <w:r>
        <w:rPr>
          <w:b/>
          <w:bCs/>
        </w:rPr>
        <w:t>[2]</w:t>
      </w:r>
      <w:r>
        <w:t xml:space="preserve">. Finally, </w:t>
      </w:r>
      <w:r w:rsidR="008610E1" w:rsidRPr="00DB2FA5">
        <w:t xml:space="preserve">mount </w:t>
      </w:r>
      <w:r>
        <w:t xml:space="preserve">the sections </w:t>
      </w:r>
      <w:r w:rsidR="008610E1" w:rsidRPr="00DB2FA5">
        <w:t xml:space="preserve">with resinous medium </w:t>
      </w:r>
      <w:r w:rsidR="008610E1">
        <w:rPr>
          <w:b/>
        </w:rPr>
        <w:t>[</w:t>
      </w:r>
      <w:r w:rsidR="0017396E">
        <w:rPr>
          <w:b/>
        </w:rPr>
        <w:t>3</w:t>
      </w:r>
      <w:r w:rsidR="008610E1">
        <w:rPr>
          <w:b/>
        </w:rPr>
        <w:t>]</w:t>
      </w:r>
      <w:r w:rsidR="008610E1" w:rsidRPr="00DB2FA5">
        <w:t>.</w:t>
      </w:r>
    </w:p>
    <w:p w14:paraId="09063A2D" w14:textId="08D7AFB8" w:rsidR="008610E1" w:rsidRDefault="008610E1" w:rsidP="008610E1">
      <w:pPr>
        <w:pStyle w:val="ShotDescription"/>
        <w:numPr>
          <w:ilvl w:val="2"/>
          <w:numId w:val="3"/>
        </w:numPr>
      </w:pPr>
      <w:r w:rsidRPr="00DB2FA5">
        <w:t xml:space="preserve">Talent </w:t>
      </w:r>
      <w:r w:rsidR="003030F6">
        <w:t xml:space="preserve">placing the sections in graded ethanol. </w:t>
      </w:r>
    </w:p>
    <w:p w14:paraId="32258AE7" w14:textId="676D6D69" w:rsidR="003030F6" w:rsidRDefault="003030F6" w:rsidP="008610E1">
      <w:pPr>
        <w:pStyle w:val="ShotDescription"/>
        <w:numPr>
          <w:ilvl w:val="2"/>
          <w:numId w:val="3"/>
        </w:numPr>
      </w:pPr>
      <w:r>
        <w:t xml:space="preserve">Shot of the dehydrated sections being placed in xylene. </w:t>
      </w:r>
    </w:p>
    <w:p w14:paraId="0646D201" w14:textId="4A1271BF" w:rsidR="003030F6" w:rsidRPr="00DB2FA5" w:rsidRDefault="003030F6" w:rsidP="008610E1">
      <w:pPr>
        <w:pStyle w:val="ShotDescription"/>
        <w:numPr>
          <w:ilvl w:val="2"/>
          <w:numId w:val="3"/>
        </w:numPr>
      </w:pPr>
      <w:r>
        <w:t xml:space="preserve">Talent mounting the section with resin. </w:t>
      </w:r>
    </w:p>
    <w:p w14:paraId="4EF2798F" w14:textId="77777777" w:rsidR="008610E1" w:rsidRPr="00DB2FA5" w:rsidRDefault="008610E1" w:rsidP="008610E1"/>
    <w:p w14:paraId="472E390B" w14:textId="6951EC65" w:rsidR="008610E1" w:rsidRPr="00DB2FA5" w:rsidRDefault="003030F6" w:rsidP="003030F6">
      <w:pPr>
        <w:pStyle w:val="Narration"/>
        <w:numPr>
          <w:ilvl w:val="1"/>
          <w:numId w:val="3"/>
        </w:numPr>
      </w:pPr>
      <w:r>
        <w:t xml:space="preserve">For </w:t>
      </w:r>
      <w:r w:rsidRPr="003030F6">
        <w:t>staining machine learning analysis</w:t>
      </w:r>
      <w:r>
        <w:t>, a</w:t>
      </w:r>
      <w:r w:rsidR="008610E1" w:rsidRPr="00DB2FA5">
        <w:t xml:space="preserve">cquire high-resolution digital images of stained sections using a whole-slide scanner </w:t>
      </w:r>
      <w:r w:rsidR="008610E1">
        <w:rPr>
          <w:b/>
        </w:rPr>
        <w:t>[1]</w:t>
      </w:r>
      <w:r w:rsidR="008610E1" w:rsidRPr="00DB2FA5">
        <w:t>.</w:t>
      </w:r>
      <w:r w:rsidRPr="003030F6">
        <w:t xml:space="preserve"> </w:t>
      </w:r>
      <w:r w:rsidRPr="00DB2FA5">
        <w:t xml:space="preserve">Analyze collagen composition with orbit image analysis software to minimize observer bias </w:t>
      </w:r>
      <w:r>
        <w:rPr>
          <w:b/>
        </w:rPr>
        <w:t>[2]</w:t>
      </w:r>
      <w:r w:rsidRPr="00DB2FA5">
        <w:t>.</w:t>
      </w:r>
    </w:p>
    <w:p w14:paraId="1EF8BAF2" w14:textId="32DC9512" w:rsidR="008610E1" w:rsidRPr="00DB2FA5" w:rsidRDefault="003030F6" w:rsidP="008610E1">
      <w:pPr>
        <w:pStyle w:val="ShotDescription"/>
        <w:numPr>
          <w:ilvl w:val="2"/>
          <w:numId w:val="3"/>
        </w:numPr>
      </w:pPr>
      <w:r w:rsidRPr="0026691E">
        <w:rPr>
          <w:highlight w:val="yellow"/>
        </w:rPr>
        <w:t>SCREEN</w:t>
      </w:r>
      <w:r w:rsidRPr="00DB2FA5">
        <w:t xml:space="preserve">: </w:t>
      </w:r>
      <w:r>
        <w:t xml:space="preserve">High-resolution images of the stained sections are being seen. </w:t>
      </w:r>
    </w:p>
    <w:p w14:paraId="7A5F2529" w14:textId="10B17341" w:rsidR="008610E1" w:rsidRPr="00DB2FA5" w:rsidRDefault="003030F6" w:rsidP="008610E1">
      <w:pPr>
        <w:pStyle w:val="ShotDescription"/>
        <w:numPr>
          <w:ilvl w:val="2"/>
          <w:numId w:val="3"/>
        </w:numPr>
      </w:pPr>
      <w:r w:rsidRPr="0026691E">
        <w:rPr>
          <w:highlight w:val="yellow"/>
        </w:rPr>
        <w:t>SCREEN</w:t>
      </w:r>
      <w:r w:rsidRPr="00DB2FA5">
        <w:t>:</w:t>
      </w:r>
      <w:r w:rsidR="008610E1" w:rsidRPr="00DB2FA5">
        <w:t xml:space="preserve"> Show Orbit software processing collagen segmentation and quantitative output.</w:t>
      </w:r>
    </w:p>
    <w:p w14:paraId="2F2182B1" w14:textId="77777777" w:rsidR="008610E1" w:rsidRPr="00DB2FA5" w:rsidRDefault="008610E1" w:rsidP="008610E1"/>
    <w:p w14:paraId="4B52C98B" w14:textId="77777777" w:rsidR="003030F6" w:rsidRDefault="003030F6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08735364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5CA62DBB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030F6">
        <w:rPr>
          <w:rFonts w:eastAsia="Times New Roman" w:cstheme="minorHAnsi"/>
          <w:bCs/>
        </w:rPr>
        <w:t>39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2FFCF61" w14:textId="7B9B8017" w:rsidR="003030F6" w:rsidRDefault="003030F6" w:rsidP="003030F6">
      <w:pPr>
        <w:pStyle w:val="ListParagraph"/>
        <w:numPr>
          <w:ilvl w:val="1"/>
          <w:numId w:val="3"/>
        </w:numPr>
      </w:pPr>
      <w:r>
        <w:t xml:space="preserve">The left lung volume in the bleomycin-treated group was significantly reduced compared to the saline-treated control group </w:t>
      </w:r>
      <w:r w:rsidRPr="003030F6">
        <w:rPr>
          <w:b/>
        </w:rPr>
        <w:t>[1]</w:t>
      </w:r>
      <w:r>
        <w:rPr>
          <w:b/>
        </w:rPr>
        <w:t xml:space="preserve">. </w:t>
      </w:r>
    </w:p>
    <w:p w14:paraId="2AC35DBC" w14:textId="04A69C58" w:rsidR="003030F6" w:rsidRDefault="003030F6" w:rsidP="003030F6">
      <w:pPr>
        <w:pStyle w:val="ListParagraph"/>
        <w:numPr>
          <w:ilvl w:val="2"/>
          <w:numId w:val="3"/>
        </w:numPr>
      </w:pPr>
      <w:r>
        <w:t>LAB MEDIA: Figure 10A</w:t>
      </w:r>
      <w:r>
        <w:t xml:space="preserve">, </w:t>
      </w:r>
      <w:proofErr w:type="gramStart"/>
      <w:r>
        <w:t>C</w:t>
      </w:r>
      <w:r>
        <w:t xml:space="preserve"> </w:t>
      </w:r>
      <w:r>
        <w:t xml:space="preserve"> </w:t>
      </w:r>
      <w:r w:rsidRPr="003030F6">
        <w:rPr>
          <w:i/>
          <w:iCs w:val="0"/>
          <w:color w:val="3333FF"/>
        </w:rPr>
        <w:t>Video</w:t>
      </w:r>
      <w:proofErr w:type="gramEnd"/>
      <w:r w:rsidRPr="003030F6">
        <w:rPr>
          <w:i/>
          <w:iCs w:val="0"/>
          <w:color w:val="3333FF"/>
        </w:rPr>
        <w:t xml:space="preserve"> Editor: Please highlight the BLM image of 10A and BLM column of 10 C</w:t>
      </w:r>
    </w:p>
    <w:p w14:paraId="2DDC37FA" w14:textId="4B5BB29E" w:rsidR="003030F6" w:rsidRDefault="003030F6" w:rsidP="003030F6">
      <w:pPr>
        <w:pStyle w:val="ListParagraph"/>
        <w:numPr>
          <w:ilvl w:val="1"/>
          <w:numId w:val="3"/>
        </w:numPr>
      </w:pPr>
      <w:r>
        <w:t xml:space="preserve">Collagen deposition in the lung tissue, indicated by Masson's Trichrome staining, was significantly elevated in the bleomycin-treated group </w:t>
      </w:r>
      <w:r w:rsidRPr="003030F6">
        <w:rPr>
          <w:b/>
        </w:rPr>
        <w:t>[1]</w:t>
      </w:r>
      <w:r>
        <w:rPr>
          <w:b/>
        </w:rPr>
        <w:t xml:space="preserve">. </w:t>
      </w:r>
    </w:p>
    <w:p w14:paraId="745C3A46" w14:textId="63C54DC9" w:rsidR="003030F6" w:rsidRDefault="003030F6" w:rsidP="003030F6">
      <w:pPr>
        <w:pStyle w:val="ListParagraph"/>
        <w:numPr>
          <w:ilvl w:val="2"/>
          <w:numId w:val="3"/>
        </w:numPr>
      </w:pPr>
      <w:r>
        <w:t>LAB MEDIA: Figure 10</w:t>
      </w:r>
      <w:proofErr w:type="gramStart"/>
      <w:r>
        <w:t>B</w:t>
      </w:r>
      <w:r>
        <w:t>,D</w:t>
      </w:r>
      <w:r>
        <w:t>.</w:t>
      </w:r>
      <w:proofErr w:type="gramEnd"/>
      <w:r>
        <w:t xml:space="preserve"> </w:t>
      </w:r>
      <w:r w:rsidRPr="003030F6">
        <w:rPr>
          <w:i/>
          <w:iCs w:val="0"/>
          <w:color w:val="3333FF"/>
        </w:rPr>
        <w:t>Video Editor: Please highlight the BLM image of 10</w:t>
      </w:r>
      <w:r>
        <w:rPr>
          <w:i/>
          <w:iCs w:val="0"/>
          <w:color w:val="3333FF"/>
        </w:rPr>
        <w:t>B</w:t>
      </w:r>
      <w:r w:rsidRPr="003030F6">
        <w:rPr>
          <w:i/>
          <w:iCs w:val="0"/>
          <w:color w:val="3333FF"/>
        </w:rPr>
        <w:t xml:space="preserve"> and BLM column of 10 </w:t>
      </w:r>
      <w:r>
        <w:rPr>
          <w:i/>
          <w:iCs w:val="0"/>
          <w:color w:val="3333FF"/>
        </w:rPr>
        <w:t>D</w:t>
      </w:r>
    </w:p>
    <w:p w14:paraId="0E18B691" w14:textId="0CA8BB89" w:rsidR="001E0433" w:rsidRPr="003030F6" w:rsidRDefault="001E0433" w:rsidP="003030F6">
      <w:pPr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A887E1" w14:textId="77777777" w:rsidR="00B04964" w:rsidRDefault="00B04964">
      <w:r>
        <w:separator/>
      </w:r>
    </w:p>
    <w:p w14:paraId="6971AEB5" w14:textId="77777777" w:rsidR="00B04964" w:rsidRDefault="00B04964"/>
  </w:endnote>
  <w:endnote w:type="continuationSeparator" w:id="0">
    <w:p w14:paraId="75A0BA7C" w14:textId="77777777" w:rsidR="00B04964" w:rsidRDefault="00B04964">
      <w:r>
        <w:continuationSeparator/>
      </w:r>
    </w:p>
    <w:p w14:paraId="321F2574" w14:textId="77777777" w:rsidR="00B04964" w:rsidRDefault="00B049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44CF37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610E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5700A1" w14:textId="77777777" w:rsidR="00B04964" w:rsidRDefault="00B04964">
      <w:r>
        <w:separator/>
      </w:r>
    </w:p>
    <w:p w14:paraId="1CBFF4A3" w14:textId="77777777" w:rsidR="00B04964" w:rsidRDefault="00B04964"/>
  </w:footnote>
  <w:footnote w:type="continuationSeparator" w:id="0">
    <w:p w14:paraId="5024AD23" w14:textId="77777777" w:rsidR="00B04964" w:rsidRDefault="00B04964">
      <w:r>
        <w:continuationSeparator/>
      </w:r>
    </w:p>
    <w:p w14:paraId="2A12EFD5" w14:textId="77777777" w:rsidR="00B04964" w:rsidRDefault="00B049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396E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6691E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0F6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2478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324D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10E1"/>
    <w:rsid w:val="008657E1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0CBD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4964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11B4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08F1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8610E1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8610E1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8610E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610E1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8610E1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8610E1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9033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690333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yuan.yue@my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124B6654254423CA250BCCEA4E1B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00CA8-866B-4DA7-B123-4C7AD0953FDB}"/>
      </w:docPartPr>
      <w:docPartBody>
        <w:p w:rsidR="00000000" w:rsidRDefault="00A67C14" w:rsidP="00A67C14">
          <w:pPr>
            <w:pStyle w:val="8124B6654254423CA250BCCEA4E1B4A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F96B630918F148D0BAB9E041F2116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B9C7F3-47A2-4388-BAD9-C680577575B2}"/>
      </w:docPartPr>
      <w:docPartBody>
        <w:p w:rsidR="00000000" w:rsidRDefault="00A67C14" w:rsidP="00A67C14">
          <w:pPr>
            <w:pStyle w:val="F96B630918F148D0BAB9E041F211663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042FB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22478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6C2051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67C14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711B4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124B6654254423CA250BCCEA4E1B4AE">
    <w:name w:val="8124B6654254423CA250BCCEA4E1B4AE"/>
    <w:rsid w:val="00A67C14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96B630918F148D0BAB9E041F2116633">
    <w:name w:val="F96B630918F148D0BAB9E041F2116633"/>
    <w:rsid w:val="00A67C14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2</Pages>
  <Words>2552</Words>
  <Characters>14550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06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8</cp:revision>
  <dcterms:created xsi:type="dcterms:W3CDTF">2023-06-29T06:34:00Z</dcterms:created>
  <dcterms:modified xsi:type="dcterms:W3CDTF">2025-05-01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